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70740" w14:textId="77777777" w:rsidR="009B1F5D" w:rsidRPr="008978D3" w:rsidRDefault="007D03ED" w:rsidP="00987509">
      <w:pPr>
        <w:pStyle w:val="Title"/>
        <w:jc w:val="center"/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A80308" wp14:editId="548933EE">
                <wp:simplePos x="0" y="0"/>
                <wp:positionH relativeFrom="column">
                  <wp:posOffset>157480</wp:posOffset>
                </wp:positionH>
                <wp:positionV relativeFrom="paragraph">
                  <wp:posOffset>420287</wp:posOffset>
                </wp:positionV>
                <wp:extent cx="1510665" cy="318770"/>
                <wp:effectExtent l="0" t="0" r="0" b="0"/>
                <wp:wrapNone/>
                <wp:docPr id="502915125" name="Text Box 37">
                  <a:hlinkClick xmlns:a="http://schemas.openxmlformats.org/drawingml/2006/main" r:id="rId5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0665" cy="318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08CCD4" w14:textId="77777777" w:rsidR="00197837" w:rsidRPr="00D4001C" w:rsidRDefault="00000000" w:rsidP="00197837">
                            <w:pPr>
                              <w:rPr>
                                <w:color w:val="0070C0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HYPERLINK "mailto:booysenjacques@gmail.com%20%20"</w:instrText>
                            </w:r>
                            <w:r>
                              <w:fldChar w:fldCharType="separate"/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w w:val="90"/>
                                <w:sz w:val="20"/>
                                <w:szCs w:val="18"/>
                              </w:rPr>
                              <w:t>booysenjacques@gmail.com</w:t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spacing w:val="-24"/>
                                <w:szCs w:val="20"/>
                              </w:rPr>
                              <w:t xml:space="preserve"> </w:t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spacing w:val="5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color w:val="0070C0"/>
                                <w:spacing w:val="5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9F90793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href="mailto:booysenjacques@gmail.com" style="position:absolute;left:0;text-align:left;margin-left:12.4pt;margin-top:33.1pt;width:118.95pt;height:25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" o:button="t" filled="f" stroked="f">
                <v:fill o:detectmouseclick="t"/>
                <v:path arrowok="t"/>
                <v:textbox>
                  <w:txbxContent>
                    <w:p w14:paraId="16A046A0" w14:textId="0ED94982" w:rsidR="00197837" w:rsidRPr="00D4001C" w:rsidRDefault="00000000" w:rsidP="00197837">
                      <w:pPr>
                        <w:rPr>
                          <w:color w:val="0070C0"/>
                        </w:rPr>
                      </w:pPr>
                      <w:r>
                        <w:fldChar w:fldCharType="begin"/>
                      </w:r>
                      <w:r>
                        <w:instrText>HYPERLINK "mailto:booysenjacques@gmail.com%20%20"</w:instrText>
                      </w:r>
                      <w:r>
                        <w:fldChar w:fldCharType="separate"/>
                      </w:r>
                      <w:r w:rsidR="004701A6" w:rsidRPr="00D4001C">
                        <w:rPr>
                          <w:rStyle w:val="Hyperlink"/>
                          <w:color w:val="0070C0"/>
                          <w:w w:val="90"/>
                          <w:sz w:val="20"/>
                          <w:szCs w:val="18"/>
                        </w:rPr>
                        <w:t>booysenjacques@gmail.com</w:t>
                      </w:r>
                      <w:r w:rsidR="004701A6" w:rsidRPr="00D4001C">
                        <w:rPr>
                          <w:rStyle w:val="Hyperlink"/>
                          <w:color w:val="0070C0"/>
                          <w:spacing w:val="-24"/>
                          <w:szCs w:val="20"/>
                        </w:rPr>
                        <w:t xml:space="preserve"> </w:t>
                      </w:r>
                      <w:r w:rsidR="004701A6" w:rsidRPr="00D4001C">
                        <w:rPr>
                          <w:rStyle w:val="Hyperlink"/>
                          <w:color w:val="0070C0"/>
                          <w:spacing w:val="5"/>
                          <w:szCs w:val="20"/>
                        </w:rPr>
                        <w:t xml:space="preserve"> </w:t>
                      </w:r>
                      <w:r>
                        <w:rPr>
                          <w:rStyle w:val="Hyperlink"/>
                          <w:color w:val="0070C0"/>
                          <w:spacing w:val="5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BB58FC">
        <w:rPr>
          <w:noProof/>
          <w:color w:val="0562C1"/>
          <w:spacing w:val="-24"/>
          <w:position w:val="-5"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9A0C33" wp14:editId="66D2D917">
                <wp:simplePos x="0" y="0"/>
                <wp:positionH relativeFrom="column">
                  <wp:posOffset>1701800</wp:posOffset>
                </wp:positionH>
                <wp:positionV relativeFrom="paragraph">
                  <wp:posOffset>431801</wp:posOffset>
                </wp:positionV>
                <wp:extent cx="983615" cy="223520"/>
                <wp:effectExtent l="0" t="0" r="0" b="0"/>
                <wp:wrapNone/>
                <wp:docPr id="145843253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83615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407CD8" w14:textId="77777777" w:rsidR="00E31371" w:rsidRDefault="00E31371" w:rsidP="00E31371">
                            <w:r w:rsidRPr="00E31371">
                              <w:rPr>
                                <w:w w:val="95"/>
                                <w:sz w:val="20"/>
                                <w:szCs w:val="18"/>
                              </w:rPr>
                              <w:t>+278-350855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0BC134" id="Text Box 38" o:spid="_x0000_s1027" type="#_x0000_t202" style="position:absolute;left:0;text-align:left;margin-left:134pt;margin-top:34pt;width:77.45pt;height:1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" filled="f" stroked="f">
                <v:path arrowok="t"/>
                <v:textbox>
                  <w:txbxContent>
                    <w:p w14:paraId="41846272" w14:textId="0EAF92FC" w:rsidR="00E31371" w:rsidRDefault="00E31371" w:rsidP="00E31371">
                      <w:r w:rsidRPr="00E31371">
                        <w:rPr>
                          <w:w w:val="95"/>
                          <w:sz w:val="20"/>
                          <w:szCs w:val="18"/>
                        </w:rPr>
                        <w:t>+278-35085567</w:t>
                      </w:r>
                    </w:p>
                  </w:txbxContent>
                </v:textbox>
              </v:shape>
            </w:pict>
          </mc:Fallback>
        </mc:AlternateContent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DF3C05" wp14:editId="2C0E5E8A">
                <wp:simplePos x="0" y="0"/>
                <wp:positionH relativeFrom="column">
                  <wp:posOffset>6282690</wp:posOffset>
                </wp:positionH>
                <wp:positionV relativeFrom="paragraph">
                  <wp:posOffset>436245</wp:posOffset>
                </wp:positionV>
                <wp:extent cx="734695" cy="255905"/>
                <wp:effectExtent l="0" t="0" r="0" b="0"/>
                <wp:wrapNone/>
                <wp:docPr id="987298438" name="Text Box 42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4695" cy="255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E95219" w14:textId="77777777" w:rsidR="00AA3E08" w:rsidRPr="00AA3E08" w:rsidRDefault="0000000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proofErr w:type="gramStart"/>
                              <w:r w:rsidR="00AA3E08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J.Booysen</w:t>
                              </w:r>
                              <w:r w:rsidR="00AA3E08" w:rsidRPr="00BE00E4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</w:t>
                              </w:r>
                              <w:proofErr w:type="gramEnd"/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264697" id="Text Box 42" o:spid="_x0000_s1028" type="#_x0000_t202" href="https://booysej.github.io/" style="position:absolute;left:0;text-align:left;margin-left:494.7pt;margin-top:34.35pt;width:57.85pt;height:20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" o:button="t" filled="f" stroked="f">
                <v:fill o:detectmouseclick="t"/>
                <v:path arrowok="t"/>
                <v:textbox>
                  <w:txbxContent>
                    <w:p w14:paraId="6EE8341D" w14:textId="43F5032C" w:rsidR="00AA3E08" w:rsidRPr="00AA3E08" w:rsidRDefault="00000000">
                      <w:pPr>
                        <w:rPr>
                          <w:sz w:val="20"/>
                          <w:szCs w:val="20"/>
                        </w:rPr>
                      </w:pPr>
                      <w:hyperlink r:id="rId8" w:history="1">
                        <w:proofErr w:type="gramStart"/>
                        <w:r w:rsidR="00AA3E08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J.Booysen</w:t>
                        </w:r>
                        <w:r w:rsidR="00AA3E08" w:rsidRPr="00BE00E4">
                          <w:rPr>
                            <w:rStyle w:val="Hyperlink"/>
                            <w:sz w:val="20"/>
                            <w:szCs w:val="20"/>
                          </w:rPr>
                          <w:t>n</w:t>
                        </w:r>
                        <w:proofErr w:type="gramEnd"/>
                      </w:hyperlink>
                    </w:p>
                  </w:txbxContent>
                </v:textbox>
              </v:shape>
            </w:pict>
          </mc:Fallback>
        </mc:AlternateContent>
      </w:r>
      <w:r w:rsidR="00987509" w:rsidRPr="008E7928">
        <w:rPr>
          <w:noProof/>
          <w:position w:val="-10"/>
          <w:sz w:val="20"/>
          <w:szCs w:val="20"/>
        </w:rPr>
        <w:drawing>
          <wp:anchor distT="0" distB="0" distL="114300" distR="114300" simplePos="0" relativeHeight="251642880" behindDoc="1" locked="0" layoutInCell="1" allowOverlap="1" wp14:anchorId="3E4D9BFD" wp14:editId="4D2EA415">
            <wp:simplePos x="0" y="0"/>
            <wp:positionH relativeFrom="column">
              <wp:posOffset>20782</wp:posOffset>
            </wp:positionH>
            <wp:positionV relativeFrom="paragraph">
              <wp:posOffset>468977</wp:posOffset>
            </wp:positionV>
            <wp:extent cx="152400" cy="152400"/>
            <wp:effectExtent l="0" t="0" r="0" b="0"/>
            <wp:wrapTight wrapText="bothSides">
              <wp:wrapPolygon edited="0">
                <wp:start x="0" y="0"/>
                <wp:lineTo x="0" y="18900"/>
                <wp:lineTo x="18900" y="18900"/>
                <wp:lineTo x="18900" y="0"/>
                <wp:lineTo x="0" y="0"/>
              </wp:wrapPolygon>
            </wp:wrapTight>
            <wp:docPr id="1" name="image1.png" descr="Icon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8FC">
        <w:rPr>
          <w:noProof/>
          <w:spacing w:val="-27"/>
          <w:position w:val="-10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06B49E" wp14:editId="364BF8CD">
                <wp:simplePos x="0" y="0"/>
                <wp:positionH relativeFrom="column">
                  <wp:posOffset>2715260</wp:posOffset>
                </wp:positionH>
                <wp:positionV relativeFrom="paragraph">
                  <wp:posOffset>429260</wp:posOffset>
                </wp:positionV>
                <wp:extent cx="1648460" cy="242570"/>
                <wp:effectExtent l="0" t="0" r="0" b="0"/>
                <wp:wrapNone/>
                <wp:docPr id="1454334527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48460" cy="242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2C341" w14:textId="77777777" w:rsidR="005D2DF9" w:rsidRDefault="005D2DF9">
                            <w:r w:rsidRPr="00D06CC0">
                              <w:rPr>
                                <w:sz w:val="20"/>
                                <w:szCs w:val="18"/>
                              </w:rPr>
                              <w:t>Johannesburg, South Afri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FCF534" id="Text Box 39" o:spid="_x0000_s1029" type="#_x0000_t202" style="position:absolute;left:0;text-align:left;margin-left:213.8pt;margin-top:33.8pt;width:129.8pt;height:1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" filled="f" stroked="f">
                <v:path arrowok="t"/>
                <v:textbox>
                  <w:txbxContent>
                    <w:p w14:paraId="052DFA45" w14:textId="1EEB5B0E" w:rsidR="005D2DF9" w:rsidRDefault="005D2DF9">
                      <w:r w:rsidRPr="00D06CC0">
                        <w:rPr>
                          <w:sz w:val="20"/>
                          <w:szCs w:val="18"/>
                        </w:rPr>
                        <w:t>Johannesburg, South Africa</w:t>
                      </w:r>
                    </w:p>
                  </w:txbxContent>
                </v:textbox>
              </v:shape>
            </w:pict>
          </mc:Fallback>
        </mc:AlternateContent>
      </w:r>
      <w:r w:rsidR="00273DA5">
        <w:rPr>
          <w:noProof/>
          <w:sz w:val="24"/>
        </w:rPr>
        <w:drawing>
          <wp:anchor distT="0" distB="0" distL="114300" distR="114300" simplePos="0" relativeHeight="251651072" behindDoc="1" locked="0" layoutInCell="1" allowOverlap="1" wp14:anchorId="1B949D6D" wp14:editId="2F6826FB">
            <wp:simplePos x="0" y="0"/>
            <wp:positionH relativeFrom="column">
              <wp:posOffset>6143625</wp:posOffset>
            </wp:positionH>
            <wp:positionV relativeFrom="page">
              <wp:posOffset>720090</wp:posOffset>
            </wp:positionV>
            <wp:extent cx="158750" cy="158750"/>
            <wp:effectExtent l="0" t="0" r="0" b="0"/>
            <wp:wrapTight wrapText="bothSides">
              <wp:wrapPolygon edited="0">
                <wp:start x="0" y="0"/>
                <wp:lineTo x="0" y="18144"/>
                <wp:lineTo x="18144" y="18144"/>
                <wp:lineTo x="18144" y="0"/>
                <wp:lineTo x="0" y="0"/>
              </wp:wrapPolygon>
            </wp:wrapTight>
            <wp:docPr id="4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background with a black squar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" cy="15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AC307E" wp14:editId="6DCD2C49">
                <wp:simplePos x="0" y="0"/>
                <wp:positionH relativeFrom="column">
                  <wp:posOffset>5624830</wp:posOffset>
                </wp:positionH>
                <wp:positionV relativeFrom="paragraph">
                  <wp:posOffset>436245</wp:posOffset>
                </wp:positionV>
                <wp:extent cx="547370" cy="269875"/>
                <wp:effectExtent l="0" t="0" r="0" b="0"/>
                <wp:wrapNone/>
                <wp:docPr id="1645985874" name="Text Box 41">
                  <a:hlinkClick xmlns:a="http://schemas.openxmlformats.org/drawingml/2006/main" r:id="rId11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7370" cy="26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6F606" w14:textId="77777777" w:rsidR="009D1069" w:rsidRPr="00064E58" w:rsidRDefault="0000000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12" w:history="1">
                              <w:r w:rsidR="009D1069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booyse</w:t>
                              </w:r>
                            </w:hyperlink>
                            <w:r w:rsidR="009D1069" w:rsidRPr="00064E58">
                              <w:rPr>
                                <w:sz w:val="20"/>
                                <w:szCs w:val="20"/>
                              </w:rPr>
                              <w:t>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248149" id="Text Box 41" o:spid="_x0000_s1030" type="#_x0000_t202" href="https://github.com/booysej" style="position:absolute;left:0;text-align:left;margin-left:442.9pt;margin-top:34.35pt;width:43.1pt;height:2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" o:button="t" filled="f" stroked="f">
                <v:fill o:detectmouseclick="t"/>
                <v:path arrowok="t"/>
                <v:textbox>
                  <w:txbxContent>
                    <w:p w14:paraId="4E3C53C0" w14:textId="2E661164" w:rsidR="009D1069" w:rsidRPr="00064E58" w:rsidRDefault="00000000">
                      <w:pPr>
                        <w:rPr>
                          <w:sz w:val="20"/>
                          <w:szCs w:val="20"/>
                        </w:rPr>
                      </w:pPr>
                      <w:hyperlink r:id="rId13" w:history="1">
                        <w:r w:rsidR="009D1069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booyse</w:t>
                        </w:r>
                      </w:hyperlink>
                      <w:r w:rsidR="009D1069" w:rsidRPr="00064E58">
                        <w:rPr>
                          <w:sz w:val="20"/>
                          <w:szCs w:val="20"/>
                        </w:rPr>
                        <w:t>j</w:t>
                      </w:r>
                    </w:p>
                  </w:txbxContent>
                </v:textbox>
              </v:shape>
            </w:pict>
          </mc:Fallback>
        </mc:AlternateContent>
      </w:r>
      <w:r w:rsidR="005D2DF9">
        <w:rPr>
          <w:noProof/>
          <w:sz w:val="24"/>
        </w:rPr>
        <w:drawing>
          <wp:anchor distT="0" distB="0" distL="114300" distR="114300" simplePos="0" relativeHeight="251644928" behindDoc="1" locked="0" layoutInCell="1" allowOverlap="1" wp14:anchorId="7328D68A" wp14:editId="55D7A701">
            <wp:simplePos x="0" y="0"/>
            <wp:positionH relativeFrom="column">
              <wp:posOffset>5472488</wp:posOffset>
            </wp:positionH>
            <wp:positionV relativeFrom="page">
              <wp:posOffset>713451</wp:posOffset>
            </wp:positionV>
            <wp:extent cx="172720" cy="172720"/>
            <wp:effectExtent l="0" t="0" r="0" b="0"/>
            <wp:wrapTight wrapText="bothSides">
              <wp:wrapPolygon edited="0">
                <wp:start x="2382" y="0"/>
                <wp:lineTo x="0" y="4765"/>
                <wp:lineTo x="0" y="19059"/>
                <wp:lineTo x="19059" y="19059"/>
                <wp:lineTo x="19059" y="0"/>
                <wp:lineTo x="2382" y="0"/>
              </wp:wrapPolygon>
            </wp:wrapTight>
            <wp:docPr id="2" name="Picture 2" descr="A black background with a black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a black circl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2720" cy="17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5A6F70" wp14:editId="7571F0F4">
                <wp:simplePos x="0" y="0"/>
                <wp:positionH relativeFrom="column">
                  <wp:posOffset>4446905</wp:posOffset>
                </wp:positionH>
                <wp:positionV relativeFrom="paragraph">
                  <wp:posOffset>436245</wp:posOffset>
                </wp:positionV>
                <wp:extent cx="1136650" cy="235585"/>
                <wp:effectExtent l="0" t="0" r="0" b="0"/>
                <wp:wrapNone/>
                <wp:docPr id="131898149" name="Text Box 40">
                  <a:hlinkClick xmlns:a="http://schemas.openxmlformats.org/drawingml/2006/main" r:id="rId15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36650" cy="235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EF2E4" w14:textId="77777777" w:rsidR="005D2DF9" w:rsidRPr="00D4001C" w:rsidRDefault="00000000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="005D2DF9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Jacques Booysen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5229F6" id="Text Box 40" o:spid="_x0000_s1031" type="#_x0000_t202" href="https://www.linkedin.com/in/energydatascientist/" style="position:absolute;left:0;text-align:left;margin-left:350.15pt;margin-top:34.35pt;width:89.5pt;height:1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" o:button="t" filled="f" stroked="f">
                <v:fill o:detectmouseclick="t"/>
                <v:path arrowok="t"/>
                <v:textbox>
                  <w:txbxContent>
                    <w:p w14:paraId="40845963" w14:textId="6CE01AFA" w:rsidR="005D2DF9" w:rsidRPr="00D4001C" w:rsidRDefault="00000000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  <w:hyperlink r:id="rId17" w:history="1">
                        <w:r w:rsidR="005D2DF9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Jacques Booyse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D2DF9">
        <w:rPr>
          <w:noProof/>
          <w:spacing w:val="25"/>
          <w:position w:val="-9"/>
          <w:sz w:val="24"/>
        </w:rPr>
        <w:drawing>
          <wp:anchor distT="0" distB="0" distL="114300" distR="114300" simplePos="0" relativeHeight="251649024" behindDoc="1" locked="0" layoutInCell="1" allowOverlap="1" wp14:anchorId="2F35C11B" wp14:editId="3C3DFFCD">
            <wp:simplePos x="0" y="0"/>
            <wp:positionH relativeFrom="column">
              <wp:posOffset>4294505</wp:posOffset>
            </wp:positionH>
            <wp:positionV relativeFrom="page">
              <wp:posOffset>713105</wp:posOffset>
            </wp:positionV>
            <wp:extent cx="151765" cy="151765"/>
            <wp:effectExtent l="0" t="0" r="0" b="0"/>
            <wp:wrapTight wrapText="bothSides">
              <wp:wrapPolygon edited="0">
                <wp:start x="0" y="0"/>
                <wp:lineTo x="0" y="18979"/>
                <wp:lineTo x="18979" y="18979"/>
                <wp:lineTo x="18979" y="0"/>
                <wp:lineTo x="0" y="0"/>
              </wp:wrapPolygon>
            </wp:wrapTight>
            <wp:docPr id="7" name="image4.png" descr="Icon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" cy="15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6CC0">
        <w:rPr>
          <w:noProof/>
          <w:spacing w:val="-27"/>
          <w:position w:val="-10"/>
          <w:sz w:val="24"/>
        </w:rPr>
        <w:drawing>
          <wp:anchor distT="0" distB="0" distL="114300" distR="114300" simplePos="0" relativeHeight="251646976" behindDoc="1" locked="0" layoutInCell="1" allowOverlap="1" wp14:anchorId="318B30E4" wp14:editId="43DF775D">
            <wp:simplePos x="0" y="0"/>
            <wp:positionH relativeFrom="column">
              <wp:posOffset>2618393</wp:posOffset>
            </wp:positionH>
            <wp:positionV relativeFrom="page">
              <wp:posOffset>692150</wp:posOffset>
            </wp:positionV>
            <wp:extent cx="146685" cy="201295"/>
            <wp:effectExtent l="0" t="0" r="0" b="0"/>
            <wp:wrapTight wrapText="bothSides">
              <wp:wrapPolygon edited="0">
                <wp:start x="0" y="0"/>
                <wp:lineTo x="0" y="14309"/>
                <wp:lineTo x="2805" y="20442"/>
                <wp:lineTo x="16831" y="20442"/>
                <wp:lineTo x="19636" y="16353"/>
                <wp:lineTo x="19636" y="0"/>
                <wp:lineTo x="0" y="0"/>
              </wp:wrapPolygon>
            </wp:wrapTight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" cy="20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1371">
        <w:rPr>
          <w:noProof/>
          <w:color w:val="0562C1"/>
          <w:spacing w:val="-24"/>
          <w:position w:val="-5"/>
          <w:sz w:val="24"/>
        </w:rPr>
        <w:drawing>
          <wp:anchor distT="0" distB="0" distL="114300" distR="114300" simplePos="0" relativeHeight="251674112" behindDoc="1" locked="0" layoutInCell="1" allowOverlap="1" wp14:anchorId="6EF31122" wp14:editId="7DE54A32">
            <wp:simplePos x="0" y="0"/>
            <wp:positionH relativeFrom="column">
              <wp:posOffset>1669300</wp:posOffset>
            </wp:positionH>
            <wp:positionV relativeFrom="page">
              <wp:posOffset>713105</wp:posOffset>
            </wp:positionV>
            <wp:extent cx="82550" cy="151765"/>
            <wp:effectExtent l="0" t="0" r="0" b="0"/>
            <wp:wrapTight wrapText="bothSides">
              <wp:wrapPolygon edited="0">
                <wp:start x="0" y="0"/>
                <wp:lineTo x="0" y="18979"/>
                <wp:lineTo x="14954" y="18979"/>
                <wp:lineTo x="14954" y="0"/>
                <wp:lineTo x="0" y="0"/>
              </wp:wrapPolygon>
            </wp:wrapTight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" cy="151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0D95" w:rsidRPr="007A0312">
        <w:t>Ja</w:t>
      </w:r>
      <w:r w:rsidR="00A168A4" w:rsidRPr="007A0312">
        <w:t>cques Booysen</w:t>
      </w:r>
    </w:p>
    <w:p w14:paraId="6C1DFA97" w14:textId="77777777" w:rsidR="007D03ED" w:rsidRDefault="007D03ED">
      <w:pPr>
        <w:pStyle w:val="Heading1"/>
        <w:spacing w:before="210"/>
      </w:pPr>
    </w:p>
    <w:p w14:paraId="5523529D" w14:textId="77777777" w:rsidR="007D03ED" w:rsidRDefault="00767B80" w:rsidP="007D03ED">
      <w:pPr>
        <w:pStyle w:val="Heading1"/>
        <w:spacing w:before="210"/>
      </w:pPr>
      <w:r>
        <w:t>P</w:t>
      </w:r>
      <w:r w:rsidR="00AD2C8C">
        <w:t>ROFESSIONAL</w:t>
      </w:r>
      <w:r>
        <w:t xml:space="preserve"> SUMMARY</w:t>
      </w:r>
    </w:p>
    <w:p w14:paraId="47253045" w14:textId="25533A40" w:rsidR="009B1F5D" w:rsidRPr="003A748E" w:rsidRDefault="0029408C" w:rsidP="003A748E">
      <w:pPr>
        <w:spacing w:before="14" w:line="235" w:lineRule="auto"/>
        <w:ind w:left="121" w:right="203"/>
        <w:jc w:val="both"/>
        <w:rPr>
          <w:sz w:val="21"/>
          <w:szCs w:val="21"/>
        </w:rPr>
      </w:pPr>
      <w:r w:rsidRPr="00D87A60">
        <w:rPr>
          <w:sz w:val="21"/>
          <w:szCs w:val="21"/>
        </w:rPr>
        <w:t xml:space="preserve">Results-driven data professional with 20+ years of experience in </w:t>
      </w:r>
      <w:r w:rsidR="00954112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 xml:space="preserve">oftware </w:t>
      </w:r>
      <w:r w:rsidR="00954112" w:rsidRPr="00D87A60">
        <w:rPr>
          <w:sz w:val="21"/>
          <w:szCs w:val="21"/>
        </w:rPr>
        <w:t>E</w:t>
      </w:r>
      <w:r w:rsidRPr="00D87A60">
        <w:rPr>
          <w:sz w:val="21"/>
          <w:szCs w:val="21"/>
        </w:rPr>
        <w:t xml:space="preserve">ngineering and </w:t>
      </w:r>
      <w:r w:rsidR="00954112" w:rsidRPr="00D87A60">
        <w:rPr>
          <w:sz w:val="21"/>
          <w:szCs w:val="21"/>
        </w:rPr>
        <w:t>D</w:t>
      </w:r>
      <w:r w:rsidRPr="00D87A60">
        <w:rPr>
          <w:sz w:val="21"/>
          <w:szCs w:val="21"/>
        </w:rPr>
        <w:t xml:space="preserve">ata </w:t>
      </w:r>
      <w:r w:rsidR="00954112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 xml:space="preserve">cience within the electricity industry. Expert in renewable energy projects, offering strategic insights and analytics to utility sector stakeholders using </w:t>
      </w:r>
      <w:r w:rsidR="003E2255" w:rsidRPr="00D87A60">
        <w:rPr>
          <w:sz w:val="21"/>
          <w:szCs w:val="21"/>
        </w:rPr>
        <w:t xml:space="preserve">advanced </w:t>
      </w:r>
      <w:r w:rsidRPr="00D87A60">
        <w:rPr>
          <w:sz w:val="21"/>
          <w:szCs w:val="21"/>
        </w:rPr>
        <w:t>machine learning, statistics,</w:t>
      </w:r>
      <w:r w:rsidR="00204F01">
        <w:rPr>
          <w:sz w:val="21"/>
          <w:szCs w:val="21"/>
        </w:rPr>
        <w:t xml:space="preserve"> interactive data visualizations</w:t>
      </w:r>
      <w:r w:rsidRPr="00D87A60">
        <w:rPr>
          <w:sz w:val="21"/>
          <w:szCs w:val="21"/>
        </w:rPr>
        <w:t xml:space="preserve"> and software. Adept in crafting SaaS solutions with a focus on serverless computing, </w:t>
      </w:r>
      <w:r w:rsidR="00931A86" w:rsidRPr="00D87A60">
        <w:rPr>
          <w:sz w:val="21"/>
          <w:szCs w:val="21"/>
        </w:rPr>
        <w:t>K</w:t>
      </w:r>
      <w:r w:rsidRPr="00D87A60">
        <w:rPr>
          <w:sz w:val="21"/>
          <w:szCs w:val="21"/>
        </w:rPr>
        <w:t>8</w:t>
      </w:r>
      <w:r w:rsidR="00931A86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>, microservices architecture, and data orchestration. Dedicated to driving innovation and fostering team success through collaboration.</w:t>
      </w:r>
      <w:r w:rsidR="00765D1F" w:rsidRPr="00D87A60">
        <w:rPr>
          <w:sz w:val="21"/>
          <w:szCs w:val="21"/>
        </w:rPr>
        <w:t xml:space="preserve"> </w:t>
      </w:r>
      <w:r w:rsidR="00BB58FC" w:rsidRPr="00D87A60">
        <w:rPr>
          <w:noProof/>
          <w:sz w:val="21"/>
          <w:szCs w:val="21"/>
        </w:rPr>
        <mc:AlternateContent>
          <mc:Choice Requires="wpg">
            <w:drawing>
              <wp:anchor distT="0" distB="0" distL="0" distR="0" simplePos="0" relativeHeight="251652096" behindDoc="1" locked="0" layoutInCell="1" allowOverlap="1" wp14:anchorId="605C6250" wp14:editId="53348488">
                <wp:simplePos x="0" y="0"/>
                <wp:positionH relativeFrom="page">
                  <wp:posOffset>457200</wp:posOffset>
                </wp:positionH>
                <wp:positionV relativeFrom="paragraph">
                  <wp:posOffset>21590</wp:posOffset>
                </wp:positionV>
                <wp:extent cx="6858000" cy="20320"/>
                <wp:effectExtent l="0" t="0" r="0" b="0"/>
                <wp:wrapTopAndBottom/>
                <wp:docPr id="136176967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621"/>
                          <a:chExt cx="10800" cy="32"/>
                        </a:xfrm>
                      </wpg:grpSpPr>
                      <wps:wsp>
                        <wps:cNvPr id="1103996569" name="Rectangle 28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484403" name="Freeform 27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621 621"/>
                              <a:gd name="T3" fmla="*/ 621 h 5"/>
                              <a:gd name="T4" fmla="+- 0 725 720"/>
                              <a:gd name="T5" fmla="*/ T4 w 10796"/>
                              <a:gd name="T6" fmla="+- 0 621 621"/>
                              <a:gd name="T7" fmla="*/ 621 h 5"/>
                              <a:gd name="T8" fmla="+- 0 720 720"/>
                              <a:gd name="T9" fmla="*/ T8 w 10796"/>
                              <a:gd name="T10" fmla="+- 0 621 621"/>
                              <a:gd name="T11" fmla="*/ 621 h 5"/>
                              <a:gd name="T12" fmla="+- 0 720 720"/>
                              <a:gd name="T13" fmla="*/ T12 w 10796"/>
                              <a:gd name="T14" fmla="+- 0 626 621"/>
                              <a:gd name="T15" fmla="*/ 626 h 5"/>
                              <a:gd name="T16" fmla="+- 0 725 720"/>
                              <a:gd name="T17" fmla="*/ T16 w 10796"/>
                              <a:gd name="T18" fmla="+- 0 626 621"/>
                              <a:gd name="T19" fmla="*/ 626 h 5"/>
                              <a:gd name="T20" fmla="+- 0 11515 720"/>
                              <a:gd name="T21" fmla="*/ T20 w 10796"/>
                              <a:gd name="T22" fmla="+- 0 626 621"/>
                              <a:gd name="T23" fmla="*/ 626 h 5"/>
                              <a:gd name="T24" fmla="+- 0 11515 720"/>
                              <a:gd name="T25" fmla="*/ T24 w 10796"/>
                              <a:gd name="T26" fmla="+- 0 621 621"/>
                              <a:gd name="T27" fmla="*/ 621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446829" name="Rectangle 26"/>
                        <wps:cNvSpPr>
                          <a:spLocks/>
                        </wps:cNvSpPr>
                        <wps:spPr bwMode="auto">
                          <a:xfrm>
                            <a:off x="11515" y="62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1513145" name="AutoShape 25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626 621"/>
                              <a:gd name="T3" fmla="*/ 626 h 27"/>
                              <a:gd name="T4" fmla="+- 0 720 720"/>
                              <a:gd name="T5" fmla="*/ T4 w 10800"/>
                              <a:gd name="T6" fmla="+- 0 626 621"/>
                              <a:gd name="T7" fmla="*/ 626 h 27"/>
                              <a:gd name="T8" fmla="+- 0 720 720"/>
                              <a:gd name="T9" fmla="*/ T8 w 10800"/>
                              <a:gd name="T10" fmla="+- 0 648 621"/>
                              <a:gd name="T11" fmla="*/ 648 h 27"/>
                              <a:gd name="T12" fmla="+- 0 725 720"/>
                              <a:gd name="T13" fmla="*/ T12 w 10800"/>
                              <a:gd name="T14" fmla="+- 0 648 621"/>
                              <a:gd name="T15" fmla="*/ 648 h 27"/>
                              <a:gd name="T16" fmla="+- 0 725 720"/>
                              <a:gd name="T17" fmla="*/ T16 w 10800"/>
                              <a:gd name="T18" fmla="+- 0 626 621"/>
                              <a:gd name="T19" fmla="*/ 626 h 27"/>
                              <a:gd name="T20" fmla="+- 0 11520 720"/>
                              <a:gd name="T21" fmla="*/ T20 w 10800"/>
                              <a:gd name="T22" fmla="+- 0 621 621"/>
                              <a:gd name="T23" fmla="*/ 621 h 27"/>
                              <a:gd name="T24" fmla="+- 0 11515 720"/>
                              <a:gd name="T25" fmla="*/ T24 w 10800"/>
                              <a:gd name="T26" fmla="+- 0 621 621"/>
                              <a:gd name="T27" fmla="*/ 621 h 27"/>
                              <a:gd name="T28" fmla="+- 0 11515 720"/>
                              <a:gd name="T29" fmla="*/ T28 w 10800"/>
                              <a:gd name="T30" fmla="+- 0 626 621"/>
                              <a:gd name="T31" fmla="*/ 626 h 27"/>
                              <a:gd name="T32" fmla="+- 0 11520 720"/>
                              <a:gd name="T33" fmla="*/ T32 w 10800"/>
                              <a:gd name="T34" fmla="+- 0 626 621"/>
                              <a:gd name="T35" fmla="*/ 626 h 27"/>
                              <a:gd name="T36" fmla="+- 0 11520 720"/>
                              <a:gd name="T37" fmla="*/ T36 w 10800"/>
                              <a:gd name="T38" fmla="+- 0 621 621"/>
                              <a:gd name="T39" fmla="*/ 621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4110568" name="Rectangle 24"/>
                        <wps:cNvSpPr>
                          <a:spLocks/>
                        </wps:cNvSpPr>
                        <wps:spPr bwMode="auto">
                          <a:xfrm>
                            <a:off x="11515" y="62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9141808" name="Rectangle 23"/>
                        <wps:cNvSpPr>
                          <a:spLocks/>
                        </wps:cNvSpPr>
                        <wps:spPr bwMode="auto">
                          <a:xfrm>
                            <a:off x="720" y="64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556805" name="AutoShape 22"/>
                        <wps:cNvSpPr>
                          <a:spLocks/>
                        </wps:cNvSpPr>
                        <wps:spPr bwMode="auto">
                          <a:xfrm>
                            <a:off x="720" y="647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648 648"/>
                              <a:gd name="T3" fmla="*/ 648 h 5"/>
                              <a:gd name="T4" fmla="+- 0 725 720"/>
                              <a:gd name="T5" fmla="*/ T4 w 10800"/>
                              <a:gd name="T6" fmla="+- 0 648 648"/>
                              <a:gd name="T7" fmla="*/ 648 h 5"/>
                              <a:gd name="T8" fmla="+- 0 720 720"/>
                              <a:gd name="T9" fmla="*/ T8 w 10800"/>
                              <a:gd name="T10" fmla="+- 0 648 648"/>
                              <a:gd name="T11" fmla="*/ 648 h 5"/>
                              <a:gd name="T12" fmla="+- 0 720 720"/>
                              <a:gd name="T13" fmla="*/ T12 w 10800"/>
                              <a:gd name="T14" fmla="+- 0 652 648"/>
                              <a:gd name="T15" fmla="*/ 652 h 5"/>
                              <a:gd name="T16" fmla="+- 0 725 720"/>
                              <a:gd name="T17" fmla="*/ T16 w 10800"/>
                              <a:gd name="T18" fmla="+- 0 652 648"/>
                              <a:gd name="T19" fmla="*/ 652 h 5"/>
                              <a:gd name="T20" fmla="+- 0 11515 720"/>
                              <a:gd name="T21" fmla="*/ T20 w 10800"/>
                              <a:gd name="T22" fmla="+- 0 652 648"/>
                              <a:gd name="T23" fmla="*/ 652 h 5"/>
                              <a:gd name="T24" fmla="+- 0 11515 720"/>
                              <a:gd name="T25" fmla="*/ T24 w 10800"/>
                              <a:gd name="T26" fmla="+- 0 648 648"/>
                              <a:gd name="T27" fmla="*/ 648 h 5"/>
                              <a:gd name="T28" fmla="+- 0 11520 720"/>
                              <a:gd name="T29" fmla="*/ T28 w 10800"/>
                              <a:gd name="T30" fmla="+- 0 648 648"/>
                              <a:gd name="T31" fmla="*/ 648 h 5"/>
                              <a:gd name="T32" fmla="+- 0 11515 720"/>
                              <a:gd name="T33" fmla="*/ T32 w 10800"/>
                              <a:gd name="T34" fmla="+- 0 648 648"/>
                              <a:gd name="T35" fmla="*/ 648 h 5"/>
                              <a:gd name="T36" fmla="+- 0 11515 720"/>
                              <a:gd name="T37" fmla="*/ T36 w 10800"/>
                              <a:gd name="T38" fmla="+- 0 652 648"/>
                              <a:gd name="T39" fmla="*/ 652 h 5"/>
                              <a:gd name="T40" fmla="+- 0 11520 720"/>
                              <a:gd name="T41" fmla="*/ T40 w 10800"/>
                              <a:gd name="T42" fmla="+- 0 652 648"/>
                              <a:gd name="T43" fmla="*/ 652 h 5"/>
                              <a:gd name="T44" fmla="+- 0 11520 720"/>
                              <a:gd name="T45" fmla="*/ T44 w 10800"/>
                              <a:gd name="T46" fmla="+- 0 648 648"/>
                              <a:gd name="T47" fmla="*/ 648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D2C61E" id="Group 21" o:spid="_x0000_s1026" style="position:absolute;margin-left:36pt;margin-top:1.7pt;width:540pt;height:1.6pt;z-index:-251664384;mso-wrap-distance-left:0;mso-wrap-distance-right:0;mso-position-horizontal-relative:page" coordorigin="720,621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">
                <v:rect id="Rectangle 28" o:spid="_x0000_s1027" style="position:absolute;left:720;top:621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" fillcolor="#aaa" stroked="f">
                  <v:path arrowok="t"/>
                </v:rect>
                <v:shape id="Freeform 27" o:spid="_x0000_s1028" style="position:absolute;left:720;top:621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" path="m10795,l5,,,,,5r5,l10795,5r,-5xe" fillcolor="#9f9f9f" stroked="f">
                  <v:path arrowok="t" o:connecttype="custom" o:connectlocs="10795,621;5,621;0,621;0,626;5,626;10795,626;10795,621" o:connectangles="0,0,0,0,0,0,0"/>
                </v:shape>
                <v:rect id="Rectangle 26" o:spid="_x0000_s1029" style="position:absolute;left:11515;top:62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" fillcolor="#e2e2e2" stroked="f">
                  <v:path arrowok="t"/>
                </v:rect>
                <v:shape id="AutoShape 25" o:spid="_x0000_s1030" style="position:absolute;left:720;top:621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626;0,626;0,648;5,648;5,626;10800,621;10795,621;10795,626;10800,626;10800,621" o:connectangles="0,0,0,0,0,0,0,0,0,0"/>
                </v:shape>
                <v:rect id="Rectangle 24" o:spid="_x0000_s1031" style="position:absolute;left:11515;top:625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" fillcolor="#e2e2e2" stroked="f">
                  <v:path arrowok="t"/>
                </v:rect>
                <v:rect id="Rectangle 23" o:spid="_x0000_s1032" style="position:absolute;left:720;top:647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" fillcolor="#9f9f9f" stroked="f">
                  <v:path arrowok="t"/>
                </v:rect>
                <v:shape id="AutoShape 22" o:spid="_x0000_s1033" style="position:absolute;left:720;top:647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648;5,648;0,648;0,652;5,652;10795,652;10795,648;10800,648;10795,648;10795,652;10800,652;10800,648" o:connectangles="0,0,0,0,0,0,0,0,0,0,0,0"/>
                </v:shape>
                <w10:wrap type="topAndBottom" anchorx="page"/>
              </v:group>
            </w:pict>
          </mc:Fallback>
        </mc:AlternateContent>
      </w:r>
    </w:p>
    <w:p w14:paraId="78B99BBB" w14:textId="77777777" w:rsidR="009B1F5D" w:rsidRDefault="007D03ED" w:rsidP="00AD42E4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0" distR="0" simplePos="0" relativeHeight="487589888" behindDoc="1" locked="0" layoutInCell="1" allowOverlap="1" wp14:anchorId="20CD3DB5" wp14:editId="7CC51C98">
                <wp:simplePos x="0" y="0"/>
                <wp:positionH relativeFrom="page">
                  <wp:posOffset>457200</wp:posOffset>
                </wp:positionH>
                <wp:positionV relativeFrom="paragraph">
                  <wp:posOffset>184039</wp:posOffset>
                </wp:positionV>
                <wp:extent cx="6860540" cy="20320"/>
                <wp:effectExtent l="0" t="0" r="0" b="0"/>
                <wp:wrapTopAndBottom/>
                <wp:docPr id="138496263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0540" cy="20320"/>
                          <a:chOff x="720" y="383"/>
                          <a:chExt cx="10804" cy="32"/>
                        </a:xfrm>
                      </wpg:grpSpPr>
                      <wps:wsp>
                        <wps:cNvPr id="848465266" name="Rectangle 13"/>
                        <wps:cNvSpPr>
                          <a:spLocks/>
                        </wps:cNvSpPr>
                        <wps:spPr bwMode="auto">
                          <a:xfrm>
                            <a:off x="720" y="383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736972" name="Rectangle 12"/>
                        <wps:cNvSpPr>
                          <a:spLocks/>
                        </wps:cNvSpPr>
                        <wps:spPr bwMode="auto">
                          <a:xfrm>
                            <a:off x="732" y="383"/>
                            <a:ext cx="10791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2741637" name="Rectangle 11"/>
                        <wps:cNvSpPr>
                          <a:spLocks/>
                        </wps:cNvSpPr>
                        <wps:spPr bwMode="auto">
                          <a:xfrm>
                            <a:off x="732" y="409"/>
                            <a:ext cx="10791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841709" id="Group 10" o:spid="_x0000_s1026" style="position:absolute;margin-left:36pt;margin-top:14.5pt;width:540.2pt;height:1.6pt;z-index:-15726592;mso-wrap-distance-left:0;mso-wrap-distance-right:0;mso-position-horizontal-relative:page" coordorigin="720,383" coordsize="10804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">
                <v:rect id="Rectangle 13" o:spid="_x0000_s1027" style="position:absolute;left:720;top:383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" fillcolor="#aaa" stroked="f">
                  <v:path arrowok="t"/>
                </v:rect>
                <v:rect id="Rectangle 12" o:spid="_x0000_s1028" style="position:absolute;left:732;top:383;width:10791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" fillcolor="#9f9f9f" stroked="f">
                  <v:path arrowok="t"/>
                </v:rect>
                <v:rect id="Rectangle 11" o:spid="_x0000_s1029" style="position:absolute;left:732;top:409;width:10791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" fillcolor="#e2e2e2" stroked="f">
                  <v:path arrowok="t"/>
                </v:rect>
                <w10:wrap type="topAndBottom" anchorx="page"/>
              </v:group>
            </w:pict>
          </mc:Fallback>
        </mc:AlternateContent>
      </w:r>
      <w:r w:rsidR="00767B80">
        <w:t>SKILLS &amp; CERTIFICATIONS</w:t>
      </w:r>
    </w:p>
    <w:p w14:paraId="03985EE1" w14:textId="77777777" w:rsidR="00931A86" w:rsidRDefault="00BB58FC" w:rsidP="00931A86">
      <w:pPr>
        <w:pStyle w:val="BodyText"/>
        <w:spacing w:before="7"/>
        <w:rPr>
          <w:bCs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30E6FD3D" wp14:editId="288DD71E">
                <wp:simplePos x="0" y="0"/>
                <wp:positionH relativeFrom="page">
                  <wp:posOffset>457200</wp:posOffset>
                </wp:positionH>
                <wp:positionV relativeFrom="paragraph">
                  <wp:posOffset>109855</wp:posOffset>
                </wp:positionV>
                <wp:extent cx="3175" cy="20320"/>
                <wp:effectExtent l="0" t="0" r="0" b="0"/>
                <wp:wrapTopAndBottom/>
                <wp:docPr id="382296349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" cy="20320"/>
                          <a:chOff x="720" y="173"/>
                          <a:chExt cx="5" cy="32"/>
                        </a:xfrm>
                      </wpg:grpSpPr>
                      <wps:wsp>
                        <wps:cNvPr id="873435981" name="AutoShape 20"/>
                        <wps:cNvSpPr>
                          <a:spLocks/>
                        </wps:cNvSpPr>
                        <wps:spPr bwMode="auto">
                          <a:xfrm>
                            <a:off x="720" y="172"/>
                            <a:ext cx="5" cy="32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5"/>
                              <a:gd name="T2" fmla="+- 0 177 173"/>
                              <a:gd name="T3" fmla="*/ 177 h 32"/>
                              <a:gd name="T4" fmla="+- 0 720 720"/>
                              <a:gd name="T5" fmla="*/ T4 w 5"/>
                              <a:gd name="T6" fmla="+- 0 177 173"/>
                              <a:gd name="T7" fmla="*/ 177 h 32"/>
                              <a:gd name="T8" fmla="+- 0 720 720"/>
                              <a:gd name="T9" fmla="*/ T8 w 5"/>
                              <a:gd name="T10" fmla="+- 0 199 173"/>
                              <a:gd name="T11" fmla="*/ 199 h 32"/>
                              <a:gd name="T12" fmla="+- 0 720 720"/>
                              <a:gd name="T13" fmla="*/ T12 w 5"/>
                              <a:gd name="T14" fmla="+- 0 204 173"/>
                              <a:gd name="T15" fmla="*/ 204 h 32"/>
                              <a:gd name="T16" fmla="+- 0 725 720"/>
                              <a:gd name="T17" fmla="*/ T16 w 5"/>
                              <a:gd name="T18" fmla="+- 0 204 173"/>
                              <a:gd name="T19" fmla="*/ 204 h 32"/>
                              <a:gd name="T20" fmla="+- 0 725 720"/>
                              <a:gd name="T21" fmla="*/ T20 w 5"/>
                              <a:gd name="T22" fmla="+- 0 199 173"/>
                              <a:gd name="T23" fmla="*/ 199 h 32"/>
                              <a:gd name="T24" fmla="+- 0 725 720"/>
                              <a:gd name="T25" fmla="*/ T24 w 5"/>
                              <a:gd name="T26" fmla="+- 0 177 173"/>
                              <a:gd name="T27" fmla="*/ 177 h 32"/>
                              <a:gd name="T28" fmla="+- 0 725 720"/>
                              <a:gd name="T29" fmla="*/ T28 w 5"/>
                              <a:gd name="T30" fmla="+- 0 173 173"/>
                              <a:gd name="T31" fmla="*/ 173 h 32"/>
                              <a:gd name="T32" fmla="+- 0 720 720"/>
                              <a:gd name="T33" fmla="*/ T32 w 5"/>
                              <a:gd name="T34" fmla="+- 0 173 173"/>
                              <a:gd name="T35" fmla="*/ 173 h 32"/>
                              <a:gd name="T36" fmla="+- 0 720 720"/>
                              <a:gd name="T37" fmla="*/ T36 w 5"/>
                              <a:gd name="T38" fmla="+- 0 177 173"/>
                              <a:gd name="T39" fmla="*/ 177 h 32"/>
                              <a:gd name="T40" fmla="+- 0 725 720"/>
                              <a:gd name="T41" fmla="*/ T40 w 5"/>
                              <a:gd name="T42" fmla="+- 0 177 173"/>
                              <a:gd name="T43" fmla="*/ 177 h 32"/>
                              <a:gd name="T44" fmla="+- 0 725 720"/>
                              <a:gd name="T45" fmla="*/ T44 w 5"/>
                              <a:gd name="T46" fmla="+- 0 173 173"/>
                              <a:gd name="T47" fmla="*/ 173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" h="32">
                                <a:moveTo>
                                  <a:pt x="5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0" y="31"/>
                                </a:lnTo>
                                <a:lnTo>
                                  <a:pt x="5" y="31"/>
                                </a:lnTo>
                                <a:lnTo>
                                  <a:pt x="5" y="26"/>
                                </a:lnTo>
                                <a:lnTo>
                                  <a:pt x="5" y="4"/>
                                </a:lnTo>
                                <a:close/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80064" name="Rectangle 19"/>
                        <wps:cNvSpPr>
                          <a:spLocks/>
                        </wps:cNvSpPr>
                        <wps:spPr bwMode="auto">
                          <a:xfrm>
                            <a:off x="720" y="198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F96C2C" id="Group 18" o:spid="_x0000_s1026" style="position:absolute;margin-left:36pt;margin-top:8.65pt;width:.25pt;height:1.6pt;z-index:-15727616;mso-wrap-distance-left:0;mso-wrap-distance-right:0;mso-position-horizontal-relative:page" coordorigin="720,173" coordsize="5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">
                <v:shape id="AutoShape 20" o:spid="_x0000_s1027" style="position:absolute;left:720;top:172;width:5;height:32;visibility:visible;mso-wrap-style:square;v-text-anchor:top" coordsize="5,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" path="m5,4l,4,,26r,5l5,31r,-5l5,4xm5,l,,,4r5,l5,xe" fillcolor="#9f9f9f" stroked="f">
                  <v:path arrowok="t" o:connecttype="custom" o:connectlocs="5,177;0,177;0,199;0,204;5,204;5,199;5,177;5,173;0,173;0,177;5,177;5,173" o:connectangles="0,0,0,0,0,0,0,0,0,0,0,0"/>
                </v:shape>
                <v:rect id="Rectangle 19" o:spid="_x0000_s1028" style="position:absolute;left:720;top:198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" fillcolor="#e2e2e2" stroked="f">
                  <v:path arrowok="t"/>
                </v:rect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64825816" wp14:editId="777A3B0D">
                <wp:simplePos x="0" y="0"/>
                <wp:positionH relativeFrom="page">
                  <wp:posOffset>7312025</wp:posOffset>
                </wp:positionH>
                <wp:positionV relativeFrom="paragraph">
                  <wp:posOffset>109855</wp:posOffset>
                </wp:positionV>
                <wp:extent cx="3175" cy="20320"/>
                <wp:effectExtent l="0" t="0" r="0" b="0"/>
                <wp:wrapTopAndBottom/>
                <wp:docPr id="98709180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" cy="20320"/>
                          <a:chOff x="11515" y="173"/>
                          <a:chExt cx="5" cy="32"/>
                        </a:xfrm>
                      </wpg:grpSpPr>
                      <wps:wsp>
                        <wps:cNvPr id="2102479971" name="Rectangle 17"/>
                        <wps:cNvSpPr>
                          <a:spLocks/>
                        </wps:cNvSpPr>
                        <wps:spPr bwMode="auto">
                          <a:xfrm>
                            <a:off x="11515" y="17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3378068" name="Rectangle 16"/>
                        <wps:cNvSpPr>
                          <a:spLocks/>
                        </wps:cNvSpPr>
                        <wps:spPr bwMode="auto">
                          <a:xfrm>
                            <a:off x="11515" y="17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421799" name="Freeform 15"/>
                        <wps:cNvSpPr>
                          <a:spLocks/>
                        </wps:cNvSpPr>
                        <wps:spPr bwMode="auto">
                          <a:xfrm>
                            <a:off x="11515" y="177"/>
                            <a:ext cx="5" cy="27"/>
                          </a:xfrm>
                          <a:custGeom>
                            <a:avLst/>
                            <a:gdLst>
                              <a:gd name="T0" fmla="+- 0 11520 11515"/>
                              <a:gd name="T1" fmla="*/ T0 w 5"/>
                              <a:gd name="T2" fmla="+- 0 177 177"/>
                              <a:gd name="T3" fmla="*/ 177 h 27"/>
                              <a:gd name="T4" fmla="+- 0 11515 11515"/>
                              <a:gd name="T5" fmla="*/ T4 w 5"/>
                              <a:gd name="T6" fmla="+- 0 177 177"/>
                              <a:gd name="T7" fmla="*/ 177 h 27"/>
                              <a:gd name="T8" fmla="+- 0 11515 11515"/>
                              <a:gd name="T9" fmla="*/ T8 w 5"/>
                              <a:gd name="T10" fmla="+- 0 199 177"/>
                              <a:gd name="T11" fmla="*/ 199 h 27"/>
                              <a:gd name="T12" fmla="+- 0 11515 11515"/>
                              <a:gd name="T13" fmla="*/ T12 w 5"/>
                              <a:gd name="T14" fmla="+- 0 204 177"/>
                              <a:gd name="T15" fmla="*/ 204 h 27"/>
                              <a:gd name="T16" fmla="+- 0 11520 11515"/>
                              <a:gd name="T17" fmla="*/ T16 w 5"/>
                              <a:gd name="T18" fmla="+- 0 204 177"/>
                              <a:gd name="T19" fmla="*/ 204 h 27"/>
                              <a:gd name="T20" fmla="+- 0 11520 11515"/>
                              <a:gd name="T21" fmla="*/ T20 w 5"/>
                              <a:gd name="T22" fmla="+- 0 199 177"/>
                              <a:gd name="T23" fmla="*/ 199 h 27"/>
                              <a:gd name="T24" fmla="+- 0 11520 11515"/>
                              <a:gd name="T25" fmla="*/ T24 w 5"/>
                              <a:gd name="T26" fmla="+- 0 177 177"/>
                              <a:gd name="T27" fmla="*/ 177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" h="27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22"/>
                                </a:lnTo>
                                <a:lnTo>
                                  <a:pt x="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953B51" id="Group 14" o:spid="_x0000_s1026" style="position:absolute;margin-left:575.75pt;margin-top:8.65pt;width:.25pt;height:1.6pt;z-index:-15727104;mso-wrap-distance-left:0;mso-wrap-distance-right:0;mso-position-horizontal-relative:page" coordorigin="11515,173" coordsize="5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">
                <v:rect id="Rectangle 17" o:spid="_x0000_s1027" style="position:absolute;left:11515;top:172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" fillcolor="#e2e2e2" stroked="f">
                  <v:path arrowok="t"/>
                </v:rect>
                <v:rect id="Rectangle 16" o:spid="_x0000_s1028" style="position:absolute;left:11515;top:172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" fillcolor="#9f9f9f" stroked="f">
                  <v:path arrowok="t"/>
                </v:rect>
                <v:shape id="Freeform 15" o:spid="_x0000_s1029" style="position:absolute;left:11515;top:177;width:5;height:27;visibility:visible;mso-wrap-style:square;v-text-anchor:top" coordsize="5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" path="m5,l,,,22r,5l5,27r,-5l5,xe" fillcolor="#e2e2e2" stroked="f">
                  <v:path arrowok="t" o:connecttype="custom" o:connectlocs="5,177;0,177;0,199;0,204;5,204;5,199;5,177" o:connectangles="0,0,0,0,0,0,0"/>
                </v:shape>
                <w10:wrap type="topAndBottom" anchorx="page"/>
              </v:group>
            </w:pict>
          </mc:Fallback>
        </mc:AlternateContent>
      </w:r>
      <w:r w:rsidR="00E47178">
        <w:rPr>
          <w:b/>
          <w:sz w:val="24"/>
        </w:rPr>
        <w:t xml:space="preserve">  </w:t>
      </w:r>
      <w:r w:rsidR="00A9114F">
        <w:rPr>
          <w:b/>
          <w:sz w:val="24"/>
        </w:rPr>
        <w:t>Domain Knowledge:</w:t>
      </w:r>
      <w:r w:rsidR="00931A86">
        <w:rPr>
          <w:b/>
          <w:sz w:val="24"/>
        </w:rPr>
        <w:t xml:space="preserve"> </w:t>
      </w:r>
      <w:r w:rsidR="00931A86">
        <w:rPr>
          <w:bCs/>
          <w:sz w:val="20"/>
          <w:szCs w:val="20"/>
        </w:rPr>
        <w:t xml:space="preserve">Electricity </w:t>
      </w:r>
      <w:r w:rsidR="008C6065">
        <w:rPr>
          <w:bCs/>
          <w:sz w:val="20"/>
          <w:szCs w:val="20"/>
        </w:rPr>
        <w:t xml:space="preserve">Industry, </w:t>
      </w:r>
      <w:r w:rsidR="003E2255">
        <w:rPr>
          <w:bCs/>
          <w:sz w:val="20"/>
          <w:szCs w:val="20"/>
        </w:rPr>
        <w:t>Timeseries</w:t>
      </w:r>
      <w:r w:rsidR="00954112">
        <w:rPr>
          <w:bCs/>
          <w:sz w:val="20"/>
          <w:szCs w:val="20"/>
        </w:rPr>
        <w:t xml:space="preserve"> </w:t>
      </w:r>
      <w:r w:rsidR="003A748E">
        <w:rPr>
          <w:bCs/>
          <w:sz w:val="20"/>
          <w:szCs w:val="20"/>
        </w:rPr>
        <w:t>Forecasting</w:t>
      </w:r>
      <w:r w:rsidR="00954112">
        <w:rPr>
          <w:bCs/>
          <w:sz w:val="20"/>
          <w:szCs w:val="20"/>
        </w:rPr>
        <w:t xml:space="preserve">, </w:t>
      </w:r>
      <w:r w:rsidR="008C6065">
        <w:rPr>
          <w:bCs/>
          <w:sz w:val="20"/>
          <w:szCs w:val="20"/>
        </w:rPr>
        <w:t xml:space="preserve">Machine Learning, </w:t>
      </w:r>
      <w:r w:rsidR="00954112">
        <w:rPr>
          <w:bCs/>
          <w:sz w:val="20"/>
          <w:szCs w:val="20"/>
        </w:rPr>
        <w:t>Renewable</w:t>
      </w:r>
      <w:r w:rsidR="00931A86" w:rsidRPr="00931A86">
        <w:rPr>
          <w:bCs/>
          <w:sz w:val="20"/>
          <w:szCs w:val="20"/>
        </w:rPr>
        <w:t xml:space="preserve"> Energy, Statisti</w:t>
      </w:r>
      <w:r w:rsidR="008C6065">
        <w:rPr>
          <w:bCs/>
          <w:sz w:val="20"/>
          <w:szCs w:val="20"/>
        </w:rPr>
        <w:t>cs</w:t>
      </w:r>
      <w:r w:rsidR="00931A86" w:rsidRPr="00931A86">
        <w:rPr>
          <w:bCs/>
          <w:sz w:val="20"/>
          <w:szCs w:val="20"/>
        </w:rPr>
        <w:t xml:space="preserve">, </w:t>
      </w:r>
    </w:p>
    <w:p w14:paraId="077CA0A7" w14:textId="77777777" w:rsidR="00931A86" w:rsidRDefault="00931A86" w:rsidP="00954112">
      <w:pPr>
        <w:pStyle w:val="BodyText"/>
        <w:spacing w:before="7"/>
        <w:ind w:firstLine="720"/>
        <w:rPr>
          <w:b/>
          <w:sz w:val="24"/>
        </w:rPr>
      </w:pPr>
      <w:r w:rsidRPr="00931A86">
        <w:rPr>
          <w:bCs/>
          <w:sz w:val="20"/>
          <w:szCs w:val="20"/>
        </w:rPr>
        <w:t>Data Analytics</w:t>
      </w:r>
      <w:r w:rsidR="00954112">
        <w:rPr>
          <w:bCs/>
          <w:sz w:val="20"/>
          <w:szCs w:val="20"/>
        </w:rPr>
        <w:t>, Interactive</w:t>
      </w:r>
      <w:r w:rsidRPr="00931A86">
        <w:rPr>
          <w:bCs/>
          <w:sz w:val="20"/>
          <w:szCs w:val="20"/>
        </w:rPr>
        <w:t xml:space="preserve"> Visualization</w:t>
      </w:r>
      <w:r w:rsidR="00954112">
        <w:rPr>
          <w:bCs/>
          <w:sz w:val="20"/>
          <w:szCs w:val="20"/>
        </w:rPr>
        <w:t>s</w:t>
      </w:r>
      <w:r w:rsidRPr="00931A86">
        <w:rPr>
          <w:bCs/>
          <w:sz w:val="20"/>
          <w:szCs w:val="20"/>
        </w:rPr>
        <w:t xml:space="preserve">, </w:t>
      </w:r>
      <w:r w:rsidR="00954112">
        <w:rPr>
          <w:bCs/>
          <w:sz w:val="20"/>
          <w:szCs w:val="20"/>
        </w:rPr>
        <w:t>DevOps/</w:t>
      </w:r>
      <w:r w:rsidRPr="00931A86">
        <w:rPr>
          <w:bCs/>
          <w:sz w:val="20"/>
          <w:szCs w:val="20"/>
        </w:rPr>
        <w:t>MLOps, Agile Practices</w:t>
      </w:r>
    </w:p>
    <w:p w14:paraId="532BE203" w14:textId="77777777" w:rsidR="00954112" w:rsidRDefault="00954112" w:rsidP="00954112">
      <w:pPr>
        <w:pStyle w:val="BodyText"/>
        <w:spacing w:before="7"/>
        <w:rPr>
          <w:sz w:val="20"/>
        </w:rPr>
      </w:pPr>
      <w:r>
        <w:rPr>
          <w:b/>
          <w:bCs/>
          <w:sz w:val="24"/>
        </w:rPr>
        <w:t xml:space="preserve">  </w:t>
      </w:r>
      <w:r w:rsidR="0029408C" w:rsidRPr="0029408C">
        <w:rPr>
          <w:b/>
          <w:bCs/>
          <w:sz w:val="24"/>
        </w:rPr>
        <w:t>Technical Skills</w:t>
      </w:r>
      <w:r w:rsidR="00767B80">
        <w:rPr>
          <w:b/>
          <w:sz w:val="24"/>
        </w:rPr>
        <w:t xml:space="preserve">: </w:t>
      </w:r>
      <w:r w:rsidRPr="00954112">
        <w:rPr>
          <w:sz w:val="20"/>
        </w:rPr>
        <w:t>Expert in</w:t>
      </w:r>
      <w:r>
        <w:rPr>
          <w:sz w:val="20"/>
        </w:rPr>
        <w:t xml:space="preserve"> </w:t>
      </w:r>
      <w:r w:rsidRPr="00954112">
        <w:rPr>
          <w:sz w:val="20"/>
        </w:rPr>
        <w:t>Python, R</w:t>
      </w:r>
      <w:r>
        <w:rPr>
          <w:sz w:val="20"/>
        </w:rPr>
        <w:t>, Linux</w:t>
      </w:r>
      <w:r w:rsidR="00DB7BAC">
        <w:rPr>
          <w:sz w:val="20"/>
        </w:rPr>
        <w:t xml:space="preserve"> </w:t>
      </w:r>
      <w:r>
        <w:rPr>
          <w:sz w:val="20"/>
        </w:rPr>
        <w:t>and</w:t>
      </w:r>
      <w:r w:rsidRPr="00954112">
        <w:rPr>
          <w:sz w:val="20"/>
        </w:rPr>
        <w:t xml:space="preserve"> </w:t>
      </w:r>
      <w:r>
        <w:rPr>
          <w:sz w:val="20"/>
        </w:rPr>
        <w:t xml:space="preserve">R </w:t>
      </w:r>
      <w:r w:rsidRPr="00954112">
        <w:rPr>
          <w:sz w:val="20"/>
        </w:rPr>
        <w:t>Shiny; Proficient with Docker, K8S;</w:t>
      </w:r>
      <w:r>
        <w:rPr>
          <w:sz w:val="20"/>
        </w:rPr>
        <w:t xml:space="preserve"> Argo CD,</w:t>
      </w:r>
      <w:r w:rsidRPr="00954112">
        <w:rPr>
          <w:sz w:val="20"/>
        </w:rPr>
        <w:t xml:space="preserve"> SQL, NoSQL</w:t>
      </w:r>
      <w:r w:rsidR="00DB7BAC">
        <w:rPr>
          <w:sz w:val="20"/>
        </w:rPr>
        <w:t>, GIS</w:t>
      </w:r>
      <w:r w:rsidRPr="00954112">
        <w:rPr>
          <w:sz w:val="20"/>
        </w:rPr>
        <w:t xml:space="preserve">, Tableau. </w:t>
      </w:r>
    </w:p>
    <w:p w14:paraId="558A6188" w14:textId="77777777" w:rsidR="00954112" w:rsidRDefault="00954112" w:rsidP="00954112">
      <w:pPr>
        <w:pStyle w:val="BodyText"/>
        <w:spacing w:before="7"/>
        <w:ind w:left="1440"/>
        <w:rPr>
          <w:sz w:val="20"/>
        </w:rPr>
      </w:pPr>
      <w:r w:rsidRPr="00954112">
        <w:rPr>
          <w:sz w:val="20"/>
        </w:rPr>
        <w:t>Experienced in cloud computing,</w:t>
      </w:r>
      <w:r>
        <w:rPr>
          <w:sz w:val="20"/>
        </w:rPr>
        <w:t xml:space="preserve"> BigQuery,</w:t>
      </w:r>
      <w:r w:rsidRPr="00954112">
        <w:rPr>
          <w:sz w:val="20"/>
        </w:rPr>
        <w:t xml:space="preserve"> AWS, Azure DevOps, infrastructure as code, CI/CD, Apache Airflow. </w:t>
      </w:r>
    </w:p>
    <w:p w14:paraId="38CC9372" w14:textId="77777777" w:rsidR="003E5020" w:rsidRPr="00D67208" w:rsidRDefault="00954112" w:rsidP="00954112">
      <w:pPr>
        <w:pStyle w:val="BodyText"/>
        <w:spacing w:before="7"/>
        <w:ind w:left="1440"/>
        <w:rPr>
          <w:rStyle w:val="Hyperlink"/>
          <w:sz w:val="8"/>
          <w:szCs w:val="12"/>
        </w:rPr>
      </w:pPr>
      <w:r w:rsidRPr="00954112">
        <w:rPr>
          <w:sz w:val="20"/>
        </w:rPr>
        <w:t>Competent with Git, VS Code, Jupyter</w:t>
      </w:r>
    </w:p>
    <w:p w14:paraId="1B414B9E" w14:textId="77777777" w:rsidR="009B1F5D" w:rsidRPr="00931A86" w:rsidRDefault="0029408C" w:rsidP="00931A86">
      <w:pPr>
        <w:tabs>
          <w:tab w:val="left" w:pos="10287"/>
        </w:tabs>
        <w:spacing w:line="270" w:lineRule="exact"/>
        <w:jc w:val="both"/>
        <w:rPr>
          <w:sz w:val="20"/>
          <w:lang w:val="en-MZ"/>
        </w:rPr>
      </w:pPr>
      <w:r>
        <w:rPr>
          <w:b/>
          <w:sz w:val="24"/>
        </w:rPr>
        <w:t xml:space="preserve">   </w:t>
      </w:r>
      <w:r w:rsidR="00767B80">
        <w:rPr>
          <w:b/>
          <w:sz w:val="24"/>
        </w:rPr>
        <w:t>Language Skills</w:t>
      </w:r>
      <w:r w:rsidR="00767B80">
        <w:rPr>
          <w:sz w:val="24"/>
        </w:rPr>
        <w:t xml:space="preserve">: </w:t>
      </w:r>
      <w:r w:rsidRPr="0029408C">
        <w:rPr>
          <w:sz w:val="20"/>
          <w:lang w:val="en-MZ"/>
        </w:rPr>
        <w:t>Fluent in English, Native in Afrikaans, Basic understanding of Dutch</w:t>
      </w:r>
      <w:r w:rsidR="00D12FA3">
        <w:rPr>
          <w:sz w:val="20"/>
        </w:rPr>
        <w:tab/>
      </w:r>
    </w:p>
    <w:p w14:paraId="32FE9FA7" w14:textId="77777777" w:rsidR="009B1F5D" w:rsidRPr="00E47178" w:rsidRDefault="00931A86" w:rsidP="00765D1F">
      <w:pPr>
        <w:spacing w:line="273" w:lineRule="exact"/>
        <w:ind w:left="135"/>
        <w:jc w:val="both"/>
        <w:rPr>
          <w:sz w:val="20"/>
        </w:rPr>
      </w:pPr>
      <w:r>
        <w:rPr>
          <w:b/>
          <w:sz w:val="24"/>
        </w:rPr>
        <w:t xml:space="preserve"> </w:t>
      </w:r>
      <w:r w:rsidR="00767B80">
        <w:rPr>
          <w:b/>
          <w:sz w:val="24"/>
        </w:rPr>
        <w:t>Certifications</w:t>
      </w:r>
      <w:r w:rsidR="00767B80">
        <w:rPr>
          <w:sz w:val="24"/>
        </w:rPr>
        <w:t xml:space="preserve">: </w:t>
      </w:r>
      <w:r w:rsidR="00624C7A">
        <w:rPr>
          <w:sz w:val="20"/>
        </w:rPr>
        <w:t xml:space="preserve">AWS Certified </w:t>
      </w:r>
      <w:r w:rsidR="002854B9">
        <w:rPr>
          <w:sz w:val="20"/>
        </w:rPr>
        <w:t>Solutions Architect</w:t>
      </w:r>
      <w:r w:rsidR="008A1D98">
        <w:rPr>
          <w:sz w:val="20"/>
        </w:rPr>
        <w:t xml:space="preserve">, </w:t>
      </w:r>
      <w:r w:rsidR="002854B9">
        <w:rPr>
          <w:sz w:val="20"/>
        </w:rPr>
        <w:t>Associate</w:t>
      </w:r>
      <w:r w:rsidR="008A1D98">
        <w:rPr>
          <w:sz w:val="20"/>
        </w:rPr>
        <w:t xml:space="preserve"> (Amazon); Data Scientist’s Toolbox (Coursera)</w:t>
      </w:r>
    </w:p>
    <w:p w14:paraId="6D3F866F" w14:textId="77777777" w:rsidR="009B1F5D" w:rsidRDefault="00BB58FC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55168" behindDoc="1" locked="0" layoutInCell="1" allowOverlap="1" wp14:anchorId="2738539E" wp14:editId="36EC8B79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95929426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564517470" name="Rectangle 9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287077" name="Freeform 8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5185260" name="Rectangle 7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2703430" name="AutoShape 6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0662213" name="Rectangle 5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472343" name="Rectangle 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6735808" name="AutoShape 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3CC777" id="Group 2" o:spid="_x0000_s1026" style="position:absolute;margin-left:36pt;margin-top:27.25pt;width:540pt;height:1.6pt;z-index:-251661312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">
                <v:rect id="Rectangle 9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" fillcolor="#aaa" stroked="f">
                  <v:path arrowok="t"/>
                </v:rect>
                <v:shape id="Freeform 8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" fillcolor="#e2e2e2" stroked="f">
                  <v:path arrowok="t"/>
                </v:rect>
                <v:shape id="AutoShape 6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5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" fillcolor="#e2e2e2" stroked="f">
                  <v:path arrowok="t"/>
                </v:rect>
                <v:rect id="Rectangle 4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" fillcolor="#9f9f9f" stroked="f">
                  <v:path arrowok="t"/>
                </v:rect>
                <v:shape id="AutoShape 3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767B80">
        <w:t>WORK EXPERIENCES</w:t>
      </w:r>
    </w:p>
    <w:p w14:paraId="39153614" w14:textId="77777777" w:rsidR="00AF06E9" w:rsidRPr="00AC5E24" w:rsidRDefault="007D2FFC" w:rsidP="00FB2DFD">
      <w:pPr>
        <w:tabs>
          <w:tab w:val="left" w:pos="8956"/>
        </w:tabs>
        <w:spacing w:before="2"/>
        <w:ind w:left="119"/>
        <w:rPr>
          <w:b/>
        </w:rPr>
      </w:pPr>
      <w:r w:rsidRPr="00AC5E24">
        <w:rPr>
          <w:b/>
        </w:rPr>
        <w:t>S</w:t>
      </w:r>
      <w:r w:rsidR="00C86DBE" w:rsidRPr="00AC5E24">
        <w:rPr>
          <w:b/>
        </w:rPr>
        <w:t>enior Data Scientist</w:t>
      </w:r>
      <w:r w:rsidRPr="00AC5E24">
        <w:rPr>
          <w:b/>
        </w:rPr>
        <w:t xml:space="preserve"> </w:t>
      </w:r>
      <w:r w:rsidR="00E15AF7" w:rsidRPr="00AC5E24">
        <w:rPr>
          <w:b/>
        </w:rPr>
        <w:t>– Ener</w:t>
      </w:r>
      <w:r w:rsidR="00C86DBE" w:rsidRPr="00AC5E24">
        <w:rPr>
          <w:b/>
        </w:rPr>
        <w:t>web</w:t>
      </w:r>
      <w:r w:rsidR="00E15AF7" w:rsidRPr="00AC5E24">
        <w:rPr>
          <w:b/>
        </w:rPr>
        <w:t>,</w:t>
      </w:r>
      <w:r w:rsidR="00E15AF7" w:rsidRPr="00AC5E24">
        <w:rPr>
          <w:b/>
          <w:spacing w:val="-4"/>
        </w:rPr>
        <w:t xml:space="preserve"> </w:t>
      </w:r>
      <w:r w:rsidR="00C86DBE" w:rsidRPr="00AC5E24">
        <w:rPr>
          <w:b/>
        </w:rPr>
        <w:t>South Africa</w:t>
      </w:r>
      <w:r w:rsidR="00E15AF7" w:rsidRPr="00AC5E24">
        <w:rPr>
          <w:b/>
        </w:rPr>
        <w:tab/>
      </w:r>
      <w:r w:rsidR="00C15E87" w:rsidRPr="00AC5E24">
        <w:rPr>
          <w:b/>
        </w:rPr>
        <w:t xml:space="preserve">    </w:t>
      </w:r>
      <w:r w:rsidR="00C86DBE" w:rsidRPr="00AC5E24">
        <w:rPr>
          <w:b/>
        </w:rPr>
        <w:t>Jan</w:t>
      </w:r>
      <w:r w:rsidR="00E15AF7" w:rsidRPr="00AC5E24">
        <w:rPr>
          <w:b/>
        </w:rPr>
        <w:t xml:space="preserve"> 20</w:t>
      </w:r>
      <w:r w:rsidR="00C86DBE" w:rsidRPr="00AC5E24">
        <w:rPr>
          <w:b/>
        </w:rPr>
        <w:t>19</w:t>
      </w:r>
      <w:r w:rsidR="00E15AF7" w:rsidRPr="00AC5E24">
        <w:rPr>
          <w:b/>
        </w:rPr>
        <w:t xml:space="preserve"> –</w:t>
      </w:r>
      <w:r w:rsidR="00E15AF7" w:rsidRPr="00AC5E24">
        <w:rPr>
          <w:b/>
          <w:spacing w:val="-38"/>
        </w:rPr>
        <w:t xml:space="preserve"> </w:t>
      </w:r>
      <w:r w:rsidR="00E15AF7" w:rsidRPr="00AC5E24">
        <w:rPr>
          <w:b/>
        </w:rPr>
        <w:t>Present</w:t>
      </w:r>
    </w:p>
    <w:p w14:paraId="7DC86A83" w14:textId="77777777" w:rsidR="000B42E8" w:rsidRPr="005F78D7" w:rsidRDefault="000B42E8" w:rsidP="00E80D4F">
      <w:pPr>
        <w:pStyle w:val="ListParagraph"/>
        <w:jc w:val="both"/>
        <w:rPr>
          <w:sz w:val="2"/>
          <w:szCs w:val="2"/>
        </w:rPr>
      </w:pPr>
    </w:p>
    <w:p w14:paraId="0CAB2E36" w14:textId="3720BD75" w:rsidR="00CA10D0" w:rsidRDefault="00440FFA" w:rsidP="002905F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Renewable Energy Forecasting</w:t>
      </w:r>
      <w:r w:rsidRPr="00440FFA">
        <w:rPr>
          <w:sz w:val="20"/>
          <w:szCs w:val="20"/>
        </w:rPr>
        <w:t xml:space="preserve">: </w:t>
      </w:r>
      <w:r>
        <w:rPr>
          <w:sz w:val="20"/>
          <w:szCs w:val="20"/>
        </w:rPr>
        <w:t>Developed</w:t>
      </w:r>
      <w:r w:rsidR="00FB2DFD" w:rsidRPr="00FB2DFD">
        <w:rPr>
          <w:sz w:val="20"/>
          <w:szCs w:val="20"/>
        </w:rPr>
        <w:t xml:space="preserve"> day-ahead renewable energy forecasting models for utility-scale PV/Wind using global </w:t>
      </w:r>
      <w:r w:rsidR="00AC5E24">
        <w:rPr>
          <w:sz w:val="20"/>
          <w:szCs w:val="20"/>
        </w:rPr>
        <w:t xml:space="preserve">circulation </w:t>
      </w:r>
      <w:r w:rsidR="00FB2DFD" w:rsidRPr="00FB2DFD">
        <w:rPr>
          <w:sz w:val="20"/>
          <w:szCs w:val="20"/>
        </w:rPr>
        <w:t>models and gradient boosting</w:t>
      </w:r>
      <w:r w:rsidR="00AC5E24">
        <w:rPr>
          <w:sz w:val="20"/>
          <w:szCs w:val="20"/>
        </w:rPr>
        <w:t xml:space="preserve"> machines</w:t>
      </w:r>
      <w:r>
        <w:rPr>
          <w:sz w:val="20"/>
          <w:szCs w:val="20"/>
        </w:rPr>
        <w:t>.</w:t>
      </w:r>
    </w:p>
    <w:p w14:paraId="1E188298" w14:textId="77777777" w:rsidR="00440FFA" w:rsidRDefault="00440FFA" w:rsidP="002905F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Innovative Load Shedding Detection</w:t>
      </w:r>
      <w:r w:rsidRPr="00440FFA">
        <w:rPr>
          <w:sz w:val="20"/>
          <w:szCs w:val="20"/>
        </w:rPr>
        <w:t>: Developed the 'Load Shedding Watchdog' for Eskom Transmission TSO. Utilized Python/R Shiny to implement unsupervised learning algorithms for detecting load shedding events in municipal bulk load data.</w:t>
      </w:r>
    </w:p>
    <w:p w14:paraId="2D56C4CE" w14:textId="77777777" w:rsidR="00440FFA" w:rsidRDefault="00440FFA" w:rsidP="00AC5E2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Performance Monitoring Tool</w:t>
      </w:r>
      <w:r w:rsidRPr="00440FFA">
        <w:rPr>
          <w:sz w:val="20"/>
          <w:szCs w:val="20"/>
        </w:rPr>
        <w:t>: Created a performance monitoring tool for large customer load curtailment at Eskom. This tool supports embedded renewable energy and generates dynamic baselines using a sophisticated Prophet model on half-hourly data.</w:t>
      </w:r>
    </w:p>
    <w:p w14:paraId="74C8E687" w14:textId="77777777" w:rsidR="00FB2DFD" w:rsidRDefault="00440FFA" w:rsidP="00AC5E2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Leadership in Data Science</w:t>
      </w:r>
      <w:r w:rsidRPr="00440FFA">
        <w:rPr>
          <w:sz w:val="20"/>
          <w:szCs w:val="20"/>
        </w:rPr>
        <w:t>: Guided a team in developing key projects, including the optimization of wheeling allocation and conducting Monte Carlo simulations for virtual wheeling in both project and product development contexts.</w:t>
      </w:r>
    </w:p>
    <w:p w14:paraId="5A40C51F" w14:textId="162B3666" w:rsidR="00440FFA" w:rsidRDefault="00440FFA" w:rsidP="00440FFA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Hydropower Modeling and Price Forecasting</w:t>
      </w:r>
      <w:r w:rsidRPr="00440FFA">
        <w:rPr>
          <w:sz w:val="20"/>
          <w:szCs w:val="20"/>
        </w:rPr>
        <w:t xml:space="preserve">: Conducted advanced modeling of hydro power using </w:t>
      </w:r>
      <w:r w:rsidR="00204F01">
        <w:rPr>
          <w:sz w:val="20"/>
          <w:szCs w:val="20"/>
        </w:rPr>
        <w:t>WEAP/</w:t>
      </w:r>
      <w:r w:rsidRPr="00440FFA">
        <w:rPr>
          <w:sz w:val="20"/>
          <w:szCs w:val="20"/>
        </w:rPr>
        <w:t>R, simulating the Zambezi basin flow with ERA5 data. Also developed machine learning-based models for day-ahead hourly pool price forecasting.</w:t>
      </w:r>
    </w:p>
    <w:p w14:paraId="01D72EAD" w14:textId="77777777" w:rsidR="00440FFA" w:rsidRPr="003A748E" w:rsidRDefault="00440FFA" w:rsidP="003A748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Data Science Workflow Enhancement</w:t>
      </w:r>
      <w:r w:rsidRPr="00440FFA">
        <w:rPr>
          <w:sz w:val="20"/>
          <w:szCs w:val="20"/>
        </w:rPr>
        <w:t>: Engineered the ‘WolfStack’ analytics tech stack, leveraging Kubernetes and AWS to optimize data science workflows in production environments.</w:t>
      </w:r>
    </w:p>
    <w:p w14:paraId="3726525A" w14:textId="77777777" w:rsidR="00AD42E4" w:rsidRPr="00AC5E24" w:rsidRDefault="006E23BE" w:rsidP="00E02BAE">
      <w:pPr>
        <w:tabs>
          <w:tab w:val="left" w:pos="8956"/>
        </w:tabs>
        <w:ind w:left="120"/>
        <w:rPr>
          <w:b/>
        </w:rPr>
      </w:pPr>
      <w:r w:rsidRPr="00AC5E24">
        <w:rPr>
          <w:b/>
        </w:rPr>
        <w:t>Data Scientist – Enerweb,</w:t>
      </w:r>
      <w:r w:rsidRPr="00AC5E24">
        <w:rPr>
          <w:b/>
          <w:spacing w:val="-4"/>
        </w:rPr>
        <w:t xml:space="preserve"> </w:t>
      </w:r>
      <w:r w:rsidRPr="00AC5E24">
        <w:rPr>
          <w:b/>
        </w:rPr>
        <w:t xml:space="preserve">South Africa </w:t>
      </w:r>
      <w:r w:rsidR="007E6F46" w:rsidRPr="00AC5E24">
        <w:rPr>
          <w:b/>
        </w:rPr>
        <w:t xml:space="preserve">                                                                                 </w:t>
      </w:r>
      <w:r w:rsidR="007D03ED">
        <w:rPr>
          <w:b/>
        </w:rPr>
        <w:tab/>
      </w:r>
      <w:r w:rsidR="007E6F46" w:rsidRPr="00AC5E24">
        <w:rPr>
          <w:b/>
        </w:rPr>
        <w:t>Jan</w:t>
      </w:r>
      <w:r w:rsidR="00767B80" w:rsidRPr="00AC5E24">
        <w:rPr>
          <w:b/>
        </w:rPr>
        <w:t xml:space="preserve"> 20</w:t>
      </w:r>
      <w:r w:rsidR="007E6F46" w:rsidRPr="00AC5E24">
        <w:rPr>
          <w:b/>
        </w:rPr>
        <w:t>10</w:t>
      </w:r>
      <w:r w:rsidR="00767B80" w:rsidRPr="00AC5E24">
        <w:rPr>
          <w:b/>
        </w:rPr>
        <w:t xml:space="preserve"> </w:t>
      </w:r>
      <w:r w:rsidR="0029408C" w:rsidRPr="00AC5E24">
        <w:rPr>
          <w:b/>
        </w:rPr>
        <w:t>– Dec 2018</w:t>
      </w:r>
    </w:p>
    <w:p w14:paraId="543226AE" w14:textId="77777777" w:rsidR="00440FFA" w:rsidRDefault="00440FFA" w:rsidP="000E1D9B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bookmarkStart w:id="0" w:name="_Hlk140944724"/>
      <w:r w:rsidRPr="00440FFA">
        <w:rPr>
          <w:b/>
          <w:bCs/>
          <w:sz w:val="20"/>
          <w:szCs w:val="18"/>
        </w:rPr>
        <w:t>Research and Development</w:t>
      </w:r>
      <w:r w:rsidRPr="00440FFA">
        <w:rPr>
          <w:sz w:val="20"/>
          <w:szCs w:val="18"/>
        </w:rPr>
        <w:t>: Contributed to Eskom research projects, focusing on areas like optimal maintenance, spatial temperature interpolation, energy density estimation, and market intelligence</w:t>
      </w:r>
      <w:r>
        <w:rPr>
          <w:sz w:val="20"/>
          <w:szCs w:val="18"/>
        </w:rPr>
        <w:t xml:space="preserve"> and </w:t>
      </w:r>
      <w:r w:rsidRPr="00440FFA">
        <w:rPr>
          <w:sz w:val="20"/>
          <w:szCs w:val="18"/>
        </w:rPr>
        <w:t>DSM impact tools.</w:t>
      </w:r>
      <w:r w:rsidR="007322A8">
        <w:rPr>
          <w:sz w:val="20"/>
          <w:szCs w:val="18"/>
        </w:rPr>
        <w:t xml:space="preserve"> Interactive tools for all.</w:t>
      </w:r>
    </w:p>
    <w:p w14:paraId="2302C5D7" w14:textId="77777777" w:rsidR="007322A8" w:rsidRDefault="007322A8" w:rsidP="00931A86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r w:rsidRPr="007322A8">
        <w:rPr>
          <w:b/>
          <w:bCs/>
          <w:sz w:val="20"/>
          <w:szCs w:val="18"/>
        </w:rPr>
        <w:t>Energy Modelling Initiatives</w:t>
      </w:r>
      <w:r w:rsidRPr="007322A8">
        <w:rPr>
          <w:sz w:val="20"/>
          <w:szCs w:val="18"/>
        </w:rPr>
        <w:t xml:space="preserve">: </w:t>
      </w:r>
      <w:r>
        <w:rPr>
          <w:sz w:val="20"/>
          <w:szCs w:val="18"/>
        </w:rPr>
        <w:t>Modelled and assisted in</w:t>
      </w:r>
      <w:r w:rsidRPr="007322A8">
        <w:rPr>
          <w:sz w:val="20"/>
          <w:szCs w:val="18"/>
        </w:rPr>
        <w:t xml:space="preserve"> diverse energy modeling projects. Applied optimization techniques to analyze electricity market flows, linking Southern and East African power pools.</w:t>
      </w:r>
    </w:p>
    <w:p w14:paraId="3C6CA0C6" w14:textId="77777777" w:rsidR="007322A8" w:rsidRDefault="007322A8" w:rsidP="00931A86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r>
        <w:rPr>
          <w:b/>
          <w:bCs/>
          <w:sz w:val="20"/>
          <w:szCs w:val="18"/>
        </w:rPr>
        <w:t xml:space="preserve">Full Stack </w:t>
      </w:r>
      <w:r w:rsidRPr="007322A8">
        <w:rPr>
          <w:b/>
          <w:bCs/>
          <w:sz w:val="20"/>
          <w:szCs w:val="18"/>
        </w:rPr>
        <w:t xml:space="preserve">Data </w:t>
      </w:r>
      <w:r>
        <w:rPr>
          <w:b/>
          <w:bCs/>
          <w:sz w:val="20"/>
          <w:szCs w:val="18"/>
        </w:rPr>
        <w:t>Scientist</w:t>
      </w:r>
      <w:r w:rsidRPr="007322A8">
        <w:rPr>
          <w:sz w:val="20"/>
          <w:szCs w:val="18"/>
        </w:rPr>
        <w:t xml:space="preserve">: </w:t>
      </w:r>
      <w:r>
        <w:rPr>
          <w:sz w:val="20"/>
          <w:szCs w:val="18"/>
        </w:rPr>
        <w:t>Energy modelling with</w:t>
      </w:r>
      <w:r w:rsidRPr="007322A8">
        <w:rPr>
          <w:sz w:val="20"/>
          <w:szCs w:val="18"/>
        </w:rPr>
        <w:t xml:space="preserve"> user interfaces</w:t>
      </w:r>
      <w:r>
        <w:rPr>
          <w:sz w:val="20"/>
          <w:szCs w:val="18"/>
        </w:rPr>
        <w:t xml:space="preserve"> for scenario analysis for</w:t>
      </w:r>
      <w:r w:rsidRPr="007322A8">
        <w:rPr>
          <w:sz w:val="20"/>
          <w:szCs w:val="18"/>
        </w:rPr>
        <w:t xml:space="preserve"> significant projects like ANNA (Interconnector feasibility </w:t>
      </w:r>
      <w:r w:rsidR="003A748E">
        <w:rPr>
          <w:sz w:val="20"/>
          <w:szCs w:val="18"/>
        </w:rPr>
        <w:t>study</w:t>
      </w:r>
      <w:r w:rsidRPr="007322A8">
        <w:rPr>
          <w:sz w:val="20"/>
          <w:szCs w:val="18"/>
        </w:rPr>
        <w:t>) and CRIDF (climate-resilient infrastructure development simulations)</w:t>
      </w:r>
      <w:r>
        <w:rPr>
          <w:sz w:val="20"/>
          <w:szCs w:val="18"/>
        </w:rPr>
        <w:t xml:space="preserve"> climate change models.</w:t>
      </w:r>
    </w:p>
    <w:p w14:paraId="2E609356" w14:textId="77777777" w:rsidR="0092026A" w:rsidRPr="007322A8" w:rsidRDefault="003A748E" w:rsidP="007322A8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5" w:line="262" w:lineRule="exact"/>
        <w:ind w:left="838" w:hanging="361"/>
        <w:jc w:val="both"/>
        <w:rPr>
          <w:rStyle w:val="Hyperlink"/>
          <w:color w:val="auto"/>
          <w:sz w:val="20"/>
          <w:szCs w:val="18"/>
        </w:rPr>
      </w:pPr>
      <w:r w:rsidRPr="007322A8">
        <w:rPr>
          <w:b/>
          <w:bCs/>
          <w:sz w:val="20"/>
          <w:szCs w:val="18"/>
        </w:rPr>
        <w:t>Regional Load Forecasting</w:t>
      </w:r>
      <w:r w:rsidRPr="003A748E">
        <w:rPr>
          <w:sz w:val="20"/>
          <w:szCs w:val="18"/>
        </w:rPr>
        <w:t>:</w:t>
      </w:r>
      <w:r>
        <w:rPr>
          <w:sz w:val="20"/>
          <w:szCs w:val="18"/>
        </w:rPr>
        <w:t xml:space="preserve"> </w:t>
      </w:r>
      <w:r w:rsidRPr="007322A8">
        <w:rPr>
          <w:sz w:val="20"/>
          <w:szCs w:val="18"/>
        </w:rPr>
        <w:t>Developed geo-based models for optimal regional load forecasting</w:t>
      </w:r>
      <w:r>
        <w:rPr>
          <w:sz w:val="20"/>
          <w:szCs w:val="18"/>
        </w:rPr>
        <w:t xml:space="preserve"> (GLF) </w:t>
      </w:r>
      <w:hyperlink r:id="rId21" w:history="1">
        <w:r w:rsidRPr="003A748E">
          <w:rPr>
            <w:rStyle w:val="Hyperlink"/>
            <w:sz w:val="20"/>
            <w:szCs w:val="18"/>
          </w:rPr>
          <w:t>paper</w:t>
        </w:r>
      </w:hyperlink>
      <w:r>
        <w:rPr>
          <w:sz w:val="20"/>
          <w:szCs w:val="18"/>
        </w:rPr>
        <w:t xml:space="preserve">, </w:t>
      </w:r>
      <w:r w:rsidR="007322A8">
        <w:rPr>
          <w:sz w:val="20"/>
          <w:szCs w:val="18"/>
        </w:rPr>
        <w:t>also</w:t>
      </w:r>
      <w:r w:rsidR="007322A8" w:rsidRPr="007322A8">
        <w:rPr>
          <w:sz w:val="20"/>
          <w:szCs w:val="18"/>
        </w:rPr>
        <w:t xml:space="preserve"> domestic building density estimates</w:t>
      </w:r>
      <w:r w:rsidR="00F94F15" w:rsidRPr="007322A8">
        <w:rPr>
          <w:sz w:val="20"/>
          <w:szCs w:val="18"/>
        </w:rPr>
        <w:t xml:space="preserve"> leveraging clustering and spatial buffering algorithms to estimate domestic building density</w:t>
      </w:r>
      <w:r w:rsidR="009E7AA7" w:rsidRPr="007322A8">
        <w:rPr>
          <w:sz w:val="20"/>
          <w:szCs w:val="18"/>
        </w:rPr>
        <w:t>, further resulted in</w:t>
      </w:r>
      <w:r w:rsidR="00DC1AB9" w:rsidRPr="007322A8">
        <w:rPr>
          <w:sz w:val="20"/>
          <w:szCs w:val="18"/>
        </w:rPr>
        <w:t xml:space="preserve"> IEEE article</w:t>
      </w:r>
      <w:r w:rsidR="009E7AA7" w:rsidRPr="007322A8">
        <w:rPr>
          <w:sz w:val="20"/>
          <w:szCs w:val="18"/>
        </w:rPr>
        <w:t xml:space="preserve"> </w:t>
      </w:r>
      <w:hyperlink r:id="rId22" w:history="1">
        <w:r w:rsidR="00C2772B" w:rsidRPr="007322A8">
          <w:rPr>
            <w:rStyle w:val="Hyperlink"/>
            <w:sz w:val="20"/>
            <w:szCs w:val="18"/>
          </w:rPr>
          <w:t>findings</w:t>
        </w:r>
      </w:hyperlink>
    </w:p>
    <w:bookmarkEnd w:id="0"/>
    <w:p w14:paraId="4A01280D" w14:textId="77777777" w:rsidR="009B1F5D" w:rsidRPr="00AC5E24" w:rsidRDefault="00767B80" w:rsidP="00E02BAE">
      <w:pPr>
        <w:pStyle w:val="Heading1"/>
        <w:tabs>
          <w:tab w:val="left" w:pos="8884"/>
        </w:tabs>
        <w:ind w:left="128"/>
        <w:rPr>
          <w:sz w:val="22"/>
          <w:szCs w:val="22"/>
        </w:rPr>
      </w:pPr>
      <w:r w:rsidRPr="00AC5E24">
        <w:rPr>
          <w:position w:val="1"/>
          <w:sz w:val="22"/>
          <w:szCs w:val="22"/>
        </w:rPr>
        <w:t>So</w:t>
      </w:r>
      <w:r w:rsidR="00F4238F" w:rsidRPr="00AC5E24">
        <w:rPr>
          <w:position w:val="1"/>
          <w:sz w:val="22"/>
          <w:szCs w:val="22"/>
        </w:rPr>
        <w:t>ftware Engineer</w:t>
      </w:r>
      <w:r w:rsidR="00F4238F" w:rsidRPr="00AC5E24">
        <w:rPr>
          <w:sz w:val="22"/>
          <w:szCs w:val="22"/>
        </w:rPr>
        <w:t xml:space="preserve"> – Enerweb,</w:t>
      </w:r>
      <w:r w:rsidR="00F4238F" w:rsidRPr="00AC5E24">
        <w:rPr>
          <w:spacing w:val="-4"/>
          <w:sz w:val="22"/>
          <w:szCs w:val="22"/>
        </w:rPr>
        <w:t xml:space="preserve"> </w:t>
      </w:r>
      <w:r w:rsidR="00F4238F" w:rsidRPr="00AC5E24">
        <w:rPr>
          <w:sz w:val="22"/>
          <w:szCs w:val="22"/>
        </w:rPr>
        <w:t>South Africa</w:t>
      </w:r>
      <w:r w:rsidR="00F4238F" w:rsidRPr="00AC5E24">
        <w:rPr>
          <w:b w:val="0"/>
          <w:sz w:val="22"/>
          <w:szCs w:val="22"/>
        </w:rPr>
        <w:t xml:space="preserve">                                                                     </w:t>
      </w:r>
      <w:r w:rsidRPr="00AC5E24">
        <w:rPr>
          <w:position w:val="1"/>
          <w:sz w:val="22"/>
          <w:szCs w:val="22"/>
        </w:rPr>
        <w:tab/>
      </w:r>
      <w:r w:rsidR="00C15E87" w:rsidRPr="00AC5E24">
        <w:rPr>
          <w:position w:val="1"/>
          <w:sz w:val="22"/>
          <w:szCs w:val="22"/>
        </w:rPr>
        <w:t xml:space="preserve">  </w:t>
      </w:r>
      <w:r w:rsidR="00520B7B" w:rsidRPr="00AC5E24">
        <w:rPr>
          <w:position w:val="1"/>
          <w:sz w:val="22"/>
          <w:szCs w:val="22"/>
        </w:rPr>
        <w:t xml:space="preserve"> </w:t>
      </w:r>
      <w:r w:rsidR="00520B7B" w:rsidRPr="00AC5E24">
        <w:rPr>
          <w:sz w:val="22"/>
          <w:szCs w:val="22"/>
        </w:rPr>
        <w:t>Jan 2002</w:t>
      </w:r>
      <w:r w:rsidRPr="00AC5E24">
        <w:rPr>
          <w:spacing w:val="-14"/>
          <w:sz w:val="22"/>
          <w:szCs w:val="22"/>
        </w:rPr>
        <w:t xml:space="preserve"> </w:t>
      </w:r>
      <w:r w:rsidRPr="00AC5E24">
        <w:rPr>
          <w:sz w:val="22"/>
          <w:szCs w:val="22"/>
        </w:rPr>
        <w:t>–</w:t>
      </w:r>
      <w:r w:rsidRPr="00AC5E24">
        <w:rPr>
          <w:spacing w:val="-15"/>
          <w:sz w:val="22"/>
          <w:szCs w:val="22"/>
        </w:rPr>
        <w:t xml:space="preserve"> </w:t>
      </w:r>
      <w:r w:rsidR="00520B7B" w:rsidRPr="00AC5E24">
        <w:rPr>
          <w:sz w:val="22"/>
          <w:szCs w:val="22"/>
        </w:rPr>
        <w:t>Dec</w:t>
      </w:r>
      <w:r w:rsidRPr="00AC5E24">
        <w:rPr>
          <w:spacing w:val="-15"/>
          <w:sz w:val="22"/>
          <w:szCs w:val="22"/>
        </w:rPr>
        <w:t xml:space="preserve"> </w:t>
      </w:r>
      <w:r w:rsidRPr="00AC5E24">
        <w:rPr>
          <w:sz w:val="22"/>
          <w:szCs w:val="22"/>
        </w:rPr>
        <w:t>20</w:t>
      </w:r>
      <w:r w:rsidR="00520B7B" w:rsidRPr="00AC5E24">
        <w:rPr>
          <w:sz w:val="22"/>
          <w:szCs w:val="22"/>
        </w:rPr>
        <w:t>09</w:t>
      </w:r>
    </w:p>
    <w:p w14:paraId="296A6473" w14:textId="3368C844" w:rsidR="0092026A" w:rsidRPr="00931A86" w:rsidRDefault="003A748E" w:rsidP="00931A86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0"/>
        <w:jc w:val="both"/>
        <w:rPr>
          <w:sz w:val="20"/>
          <w:szCs w:val="18"/>
        </w:rPr>
      </w:pPr>
      <w:r w:rsidRPr="003A748E">
        <w:rPr>
          <w:b/>
          <w:bCs/>
          <w:sz w:val="20"/>
          <w:szCs w:val="18"/>
        </w:rPr>
        <w:t>Virtual Power Station Development</w:t>
      </w:r>
      <w:r w:rsidRPr="003A748E">
        <w:rPr>
          <w:sz w:val="20"/>
          <w:szCs w:val="18"/>
        </w:rPr>
        <w:t>: Led the backend development of the Virtual Power Station (VPS), a SCADA-based solution for Eskom. Functioned as both Solutions Architect and Lead Developer, implementing the system using Linux, Perl, PLC programming, and custom Modbus</w:t>
      </w:r>
      <w:r w:rsidR="00204F01">
        <w:rPr>
          <w:sz w:val="20"/>
          <w:szCs w:val="18"/>
        </w:rPr>
        <w:t>/Spabus</w:t>
      </w:r>
      <w:r w:rsidRPr="003A748E">
        <w:rPr>
          <w:sz w:val="20"/>
          <w:szCs w:val="18"/>
        </w:rPr>
        <w:t xml:space="preserve"> protocol</w:t>
      </w:r>
      <w:r w:rsidR="00204F01">
        <w:rPr>
          <w:sz w:val="20"/>
          <w:szCs w:val="18"/>
        </w:rPr>
        <w:t>s</w:t>
      </w:r>
      <w:r w:rsidRPr="003A748E">
        <w:rPr>
          <w:sz w:val="20"/>
          <w:szCs w:val="18"/>
        </w:rPr>
        <w:t xml:space="preserve"> in C.</w:t>
      </w:r>
    </w:p>
    <w:p w14:paraId="719C4E91" w14:textId="77777777" w:rsidR="003A748E" w:rsidRPr="003A748E" w:rsidRDefault="003A748E" w:rsidP="003A748E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6"/>
        <w:jc w:val="both"/>
        <w:rPr>
          <w:sz w:val="12"/>
          <w:szCs w:val="12"/>
        </w:rPr>
      </w:pPr>
      <w:r w:rsidRPr="003A748E">
        <w:rPr>
          <w:b/>
          <w:bCs/>
          <w:sz w:val="20"/>
          <w:szCs w:val="18"/>
        </w:rPr>
        <w:t>Data Warehouse Solution</w:t>
      </w:r>
      <w:r w:rsidRPr="003A748E">
        <w:rPr>
          <w:sz w:val="20"/>
          <w:szCs w:val="18"/>
        </w:rPr>
        <w:t xml:space="preserve">: Created a versatile data warehouse solution featuring a generic recursive roll-up engine, deployed across multiple Eskom departments. </w:t>
      </w:r>
    </w:p>
    <w:p w14:paraId="147EF2C3" w14:textId="77777777" w:rsidR="003A748E" w:rsidRPr="003A748E" w:rsidRDefault="003A748E" w:rsidP="003A748E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6"/>
        <w:jc w:val="both"/>
        <w:rPr>
          <w:sz w:val="12"/>
          <w:szCs w:val="12"/>
        </w:rPr>
      </w:pPr>
      <w:r w:rsidRPr="003A748E">
        <w:rPr>
          <w:b/>
          <w:bCs/>
          <w:sz w:val="20"/>
          <w:szCs w:val="18"/>
        </w:rPr>
        <w:t>Secure Infrastructure Solutions:</w:t>
      </w:r>
      <w:r w:rsidRPr="003A748E">
        <w:rPr>
          <w:sz w:val="20"/>
          <w:szCs w:val="18"/>
        </w:rPr>
        <w:t xml:space="preserve"> Designed and implemented secure infrastructure systems, including X.25, VPN, and customized firewall authentication, to enhance fault detection capabilities on Eskom's electricity grid. </w:t>
      </w:r>
    </w:p>
    <w:p w14:paraId="6533CD79" w14:textId="77777777" w:rsidR="00B545EE" w:rsidRPr="00FB2DFD" w:rsidRDefault="00BB58FC" w:rsidP="00FB2DFD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70528" behindDoc="1" locked="0" layoutInCell="1" allowOverlap="1" wp14:anchorId="2BAF67D7" wp14:editId="032F7681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2024298677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1464751389" name="Rectangle 60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736089" name="Freeform 6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7519603" name="Rectangle 62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434804" name="AutoShape 63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5351496" name="Rectangle 64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002505" name="Rectangle 65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3031577" name="AutoShape 66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0F43F4" id="Group 59" o:spid="_x0000_s1026" style="position:absolute;margin-left:36pt;margin-top:27.25pt;width:540pt;height:1.6pt;z-index:-251645952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">
                <v:rect id="Rectangle 60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" fillcolor="#aaa" stroked="f">
                  <v:path arrowok="t"/>
                </v:rect>
                <v:shape id="Freeform 61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62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" fillcolor="#e2e2e2" stroked="f">
                  <v:path arrowok="t"/>
                </v:rect>
                <v:shape id="AutoShape 63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64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" fillcolor="#e2e2e2" stroked="f">
                  <v:path arrowok="t"/>
                </v:rect>
                <v:rect id="Rectangle 65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" fillcolor="#9f9f9f" stroked="f">
                  <v:path arrowok="t"/>
                </v:rect>
                <v:shape id="AutoShape 66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B545EE">
        <w:t>EDUCATION</w:t>
      </w:r>
    </w:p>
    <w:p w14:paraId="0F5E825D" w14:textId="77777777" w:rsidR="00890546" w:rsidRPr="00DB7BAC" w:rsidRDefault="00B545EE" w:rsidP="00DB7BAC">
      <w:pPr>
        <w:tabs>
          <w:tab w:val="left" w:pos="6134"/>
          <w:tab w:val="left" w:pos="6513"/>
        </w:tabs>
        <w:spacing w:before="8" w:line="235" w:lineRule="auto"/>
        <w:ind w:left="120" w:right="244"/>
        <w:jc w:val="both"/>
        <w:rPr>
          <w:b/>
          <w:bCs/>
          <w:sz w:val="20"/>
          <w:szCs w:val="18"/>
        </w:rPr>
      </w:pPr>
      <w:r w:rsidRPr="000356E3">
        <w:rPr>
          <w:b/>
          <w:sz w:val="20"/>
          <w:szCs w:val="18"/>
        </w:rPr>
        <w:t>Bachelor of Science</w:t>
      </w:r>
      <w:r w:rsidR="00DB7BAC">
        <w:rPr>
          <w:b/>
          <w:sz w:val="20"/>
          <w:szCs w:val="18"/>
        </w:rPr>
        <w:t xml:space="preserve"> Honors</w:t>
      </w:r>
      <w:r w:rsidRPr="000356E3">
        <w:rPr>
          <w:b/>
          <w:sz w:val="20"/>
          <w:szCs w:val="18"/>
        </w:rPr>
        <w:t xml:space="preserve"> (Computer Science &amp; Applied Mathematics)</w:t>
      </w:r>
      <w:r w:rsidRPr="000356E3">
        <w:rPr>
          <w:b/>
          <w:sz w:val="20"/>
          <w:szCs w:val="18"/>
        </w:rPr>
        <w:tab/>
        <w:t xml:space="preserve">                     </w:t>
      </w:r>
      <w:r w:rsidR="00BB58FC" w:rsidRPr="00A36CC1">
        <w:rPr>
          <w:b/>
          <w:bCs/>
          <w:sz w:val="20"/>
          <w:szCs w:val="18"/>
        </w:rPr>
        <w:t>University</w:t>
      </w:r>
      <w:r w:rsidR="0029408C">
        <w:rPr>
          <w:b/>
          <w:bCs/>
          <w:sz w:val="20"/>
          <w:szCs w:val="18"/>
        </w:rPr>
        <w:t xml:space="preserve"> of Johannesburg</w:t>
      </w:r>
      <w:r w:rsidR="0029408C" w:rsidRPr="00A36CC1">
        <w:rPr>
          <w:b/>
          <w:bCs/>
          <w:sz w:val="20"/>
          <w:szCs w:val="18"/>
        </w:rPr>
        <w:t>,</w:t>
      </w:r>
      <w:r w:rsidR="0029408C" w:rsidRPr="00A36CC1">
        <w:rPr>
          <w:b/>
          <w:bCs/>
          <w:spacing w:val="-40"/>
          <w:sz w:val="20"/>
          <w:szCs w:val="18"/>
        </w:rPr>
        <w:t xml:space="preserve"> </w:t>
      </w:r>
      <w:r w:rsidR="0029408C" w:rsidRPr="00A36CC1">
        <w:rPr>
          <w:b/>
          <w:bCs/>
          <w:sz w:val="20"/>
          <w:szCs w:val="18"/>
        </w:rPr>
        <w:t>1998</w:t>
      </w:r>
      <w:r w:rsidR="000356E3" w:rsidRPr="00A36CC1">
        <w:rPr>
          <w:b/>
          <w:bCs/>
          <w:sz w:val="20"/>
          <w:szCs w:val="18"/>
        </w:rPr>
        <w:t>-</w:t>
      </w:r>
      <w:r w:rsidRPr="00A36CC1">
        <w:rPr>
          <w:b/>
          <w:bCs/>
          <w:sz w:val="20"/>
          <w:szCs w:val="18"/>
        </w:rPr>
        <w:t>200</w:t>
      </w:r>
      <w:r w:rsidR="00DB7BAC">
        <w:rPr>
          <w:b/>
          <w:bCs/>
          <w:sz w:val="20"/>
          <w:szCs w:val="18"/>
        </w:rPr>
        <w:t>1</w:t>
      </w:r>
    </w:p>
    <w:p w14:paraId="37BBD060" w14:textId="77777777" w:rsidR="00F22C8D" w:rsidRDefault="00BB58FC" w:rsidP="00F22C8D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73600" behindDoc="1" locked="0" layoutInCell="1" allowOverlap="1" wp14:anchorId="4EE1ECB5" wp14:editId="4C42BE49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1692893826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550343521" name="Rectangle 68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719145" name="Freeform 69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785244" name="Rectangle 70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2590874" name="AutoShape 7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7176633" name="Rectangle 72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9338551" name="Rectangle 7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0081172" name="AutoShape 7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440C4C" id="Group 67" o:spid="_x0000_s1026" style="position:absolute;margin-left:36pt;margin-top:27.25pt;width:540pt;height:1.6pt;z-index:-251642880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">
                <v:rect id="Rectangle 68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" fillcolor="#aaa" stroked="f">
                  <v:path arrowok="t"/>
                </v:rect>
                <v:shape id="Freeform 69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0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" fillcolor="#e2e2e2" stroked="f">
                  <v:path arrowok="t"/>
                </v:rect>
                <v:shape id="AutoShape 71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72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" fillcolor="#e2e2e2" stroked="f">
                  <v:path arrowok="t"/>
                </v:rect>
                <v:rect id="Rectangle 73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" fillcolor="#9f9f9f" stroked="f">
                  <v:path arrowok="t"/>
                </v:rect>
                <v:shape id="AutoShape 74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975C0D">
        <w:t>PERSONAL INTERESTS</w:t>
      </w:r>
    </w:p>
    <w:p w14:paraId="3B35BB42" w14:textId="77777777" w:rsidR="00F22C8D" w:rsidRPr="00B545EE" w:rsidRDefault="00F22C8D" w:rsidP="00F22C8D">
      <w:pPr>
        <w:pStyle w:val="Heading1"/>
        <w:ind w:left="0"/>
        <w:rPr>
          <w:sz w:val="6"/>
          <w:szCs w:val="6"/>
        </w:rPr>
      </w:pPr>
    </w:p>
    <w:p w14:paraId="175D984A" w14:textId="77777777" w:rsidR="00E34BA6" w:rsidRPr="00765D1F" w:rsidRDefault="00A125CA" w:rsidP="00765D1F">
      <w:pPr>
        <w:tabs>
          <w:tab w:val="left" w:pos="6134"/>
          <w:tab w:val="left" w:pos="6513"/>
        </w:tabs>
        <w:spacing w:before="8" w:line="235" w:lineRule="auto"/>
        <w:ind w:left="120" w:right="244"/>
        <w:rPr>
          <w:bCs/>
          <w:sz w:val="20"/>
          <w:szCs w:val="18"/>
        </w:rPr>
      </w:pPr>
      <w:r w:rsidRPr="00A36CC1">
        <w:rPr>
          <w:bCs/>
          <w:sz w:val="20"/>
          <w:szCs w:val="18"/>
        </w:rPr>
        <w:t>Adventure Racing</w:t>
      </w:r>
      <w:r w:rsidR="0051196B" w:rsidRPr="00A36CC1">
        <w:rPr>
          <w:bCs/>
          <w:sz w:val="20"/>
          <w:szCs w:val="18"/>
        </w:rPr>
        <w:t xml:space="preserve">; </w:t>
      </w:r>
      <w:r w:rsidRPr="00A36CC1">
        <w:rPr>
          <w:bCs/>
          <w:sz w:val="20"/>
          <w:szCs w:val="18"/>
        </w:rPr>
        <w:t>Ultra Trail Running</w:t>
      </w:r>
      <w:r w:rsidR="0051196B" w:rsidRPr="00A36CC1">
        <w:rPr>
          <w:bCs/>
          <w:sz w:val="20"/>
          <w:szCs w:val="18"/>
        </w:rPr>
        <w:t xml:space="preserve">; </w:t>
      </w:r>
      <w:r w:rsidRPr="00A36CC1">
        <w:rPr>
          <w:bCs/>
          <w:sz w:val="20"/>
          <w:szCs w:val="18"/>
        </w:rPr>
        <w:t>Mountain Sports</w:t>
      </w:r>
    </w:p>
    <w:sectPr w:rsidR="00E34BA6" w:rsidRPr="00765D1F">
      <w:type w:val="continuous"/>
      <w:pgSz w:w="12240" w:h="15840"/>
      <w:pgMar w:top="360" w:right="5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14F9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38BF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D344D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C2661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108D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EAC9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4C10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041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B4C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8A30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A4EEF"/>
    <w:multiLevelType w:val="multilevel"/>
    <w:tmpl w:val="C28C0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DDB2B47"/>
    <w:multiLevelType w:val="hybridMultilevel"/>
    <w:tmpl w:val="0AF25598"/>
    <w:lvl w:ilvl="0" w:tplc="0BFAB588">
      <w:numFmt w:val="bullet"/>
      <w:lvlText w:val=""/>
      <w:lvlJc w:val="left"/>
      <w:pPr>
        <w:ind w:left="839" w:hanging="360"/>
      </w:pPr>
      <w:rPr>
        <w:rFonts w:ascii="Wingdings" w:eastAsia="Wingdings" w:hAnsi="Wingdings" w:cs="Wingdings" w:hint="default"/>
        <w:w w:val="100"/>
        <w:sz w:val="23"/>
        <w:szCs w:val="23"/>
        <w:lang w:val="en-US" w:eastAsia="en-US" w:bidi="ar-SA"/>
      </w:rPr>
    </w:lvl>
    <w:lvl w:ilvl="1" w:tplc="9FDAEA00">
      <w:numFmt w:val="bullet"/>
      <w:lvlText w:val="•"/>
      <w:lvlJc w:val="left"/>
      <w:pPr>
        <w:ind w:left="1870" w:hanging="360"/>
      </w:pPr>
      <w:rPr>
        <w:rFonts w:hint="default"/>
        <w:lang w:val="en-US" w:eastAsia="en-US" w:bidi="ar-SA"/>
      </w:rPr>
    </w:lvl>
    <w:lvl w:ilvl="2" w:tplc="986CD62A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3" w:tplc="A234147A">
      <w:numFmt w:val="bullet"/>
      <w:lvlText w:val="•"/>
      <w:lvlJc w:val="left"/>
      <w:pPr>
        <w:ind w:left="3930" w:hanging="360"/>
      </w:pPr>
      <w:rPr>
        <w:rFonts w:hint="default"/>
        <w:lang w:val="en-US" w:eastAsia="en-US" w:bidi="ar-SA"/>
      </w:rPr>
    </w:lvl>
    <w:lvl w:ilvl="4" w:tplc="079E7C84">
      <w:numFmt w:val="bullet"/>
      <w:lvlText w:val="•"/>
      <w:lvlJc w:val="left"/>
      <w:pPr>
        <w:ind w:left="4960" w:hanging="360"/>
      </w:pPr>
      <w:rPr>
        <w:rFonts w:hint="default"/>
        <w:lang w:val="en-US" w:eastAsia="en-US" w:bidi="ar-SA"/>
      </w:rPr>
    </w:lvl>
    <w:lvl w:ilvl="5" w:tplc="460C9CC6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ar-SA"/>
      </w:rPr>
    </w:lvl>
    <w:lvl w:ilvl="6" w:tplc="E056E5F6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7" w:tplc="8C1A303A">
      <w:numFmt w:val="bullet"/>
      <w:lvlText w:val="•"/>
      <w:lvlJc w:val="left"/>
      <w:pPr>
        <w:ind w:left="8050" w:hanging="360"/>
      </w:pPr>
      <w:rPr>
        <w:rFonts w:hint="default"/>
        <w:lang w:val="en-US" w:eastAsia="en-US" w:bidi="ar-SA"/>
      </w:rPr>
    </w:lvl>
    <w:lvl w:ilvl="8" w:tplc="78B2C872">
      <w:numFmt w:val="bullet"/>
      <w:lvlText w:val="•"/>
      <w:lvlJc w:val="left"/>
      <w:pPr>
        <w:ind w:left="908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3570777"/>
    <w:multiLevelType w:val="multilevel"/>
    <w:tmpl w:val="FBCC8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36425A"/>
    <w:multiLevelType w:val="multilevel"/>
    <w:tmpl w:val="4F58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80235625">
    <w:abstractNumId w:val="11"/>
  </w:num>
  <w:num w:numId="2" w16cid:durableId="88657">
    <w:abstractNumId w:val="9"/>
  </w:num>
  <w:num w:numId="3" w16cid:durableId="1629780199">
    <w:abstractNumId w:val="7"/>
  </w:num>
  <w:num w:numId="4" w16cid:durableId="778993341">
    <w:abstractNumId w:val="6"/>
  </w:num>
  <w:num w:numId="5" w16cid:durableId="1696930349">
    <w:abstractNumId w:val="5"/>
  </w:num>
  <w:num w:numId="6" w16cid:durableId="1412460893">
    <w:abstractNumId w:val="4"/>
  </w:num>
  <w:num w:numId="7" w16cid:durableId="1810511131">
    <w:abstractNumId w:val="8"/>
  </w:num>
  <w:num w:numId="8" w16cid:durableId="1513493795">
    <w:abstractNumId w:val="3"/>
  </w:num>
  <w:num w:numId="9" w16cid:durableId="546111525">
    <w:abstractNumId w:val="2"/>
  </w:num>
  <w:num w:numId="10" w16cid:durableId="1762679238">
    <w:abstractNumId w:val="1"/>
  </w:num>
  <w:num w:numId="11" w16cid:durableId="2039118048">
    <w:abstractNumId w:val="0"/>
  </w:num>
  <w:num w:numId="12" w16cid:durableId="1954631154">
    <w:abstractNumId w:val="10"/>
  </w:num>
  <w:num w:numId="13" w16cid:durableId="864251881">
    <w:abstractNumId w:val="12"/>
  </w:num>
  <w:num w:numId="14" w16cid:durableId="6334869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TA2MbGwNLI0tjRT0lEKTi0uzszPAykwNKgFAJXCQ8ctAAAA"/>
  </w:docVars>
  <w:rsids>
    <w:rsidRoot w:val="009B1F5D"/>
    <w:rsid w:val="00006863"/>
    <w:rsid w:val="00015C97"/>
    <w:rsid w:val="00017FB4"/>
    <w:rsid w:val="000277BC"/>
    <w:rsid w:val="000356E3"/>
    <w:rsid w:val="00036BBD"/>
    <w:rsid w:val="00064468"/>
    <w:rsid w:val="00064E58"/>
    <w:rsid w:val="00097241"/>
    <w:rsid w:val="000A38BA"/>
    <w:rsid w:val="000A394B"/>
    <w:rsid w:val="000A52B4"/>
    <w:rsid w:val="000A7066"/>
    <w:rsid w:val="000A742E"/>
    <w:rsid w:val="000B42E8"/>
    <w:rsid w:val="000E1D9B"/>
    <w:rsid w:val="000F478D"/>
    <w:rsid w:val="0010790B"/>
    <w:rsid w:val="001121EF"/>
    <w:rsid w:val="001133B5"/>
    <w:rsid w:val="001145AE"/>
    <w:rsid w:val="0012599B"/>
    <w:rsid w:val="00141916"/>
    <w:rsid w:val="00147238"/>
    <w:rsid w:val="00161924"/>
    <w:rsid w:val="001620FB"/>
    <w:rsid w:val="001912BD"/>
    <w:rsid w:val="00197837"/>
    <w:rsid w:val="001A2335"/>
    <w:rsid w:val="001B11B9"/>
    <w:rsid w:val="001B142C"/>
    <w:rsid w:val="001D2AF5"/>
    <w:rsid w:val="001D4A19"/>
    <w:rsid w:val="001E0A6A"/>
    <w:rsid w:val="001F1CCB"/>
    <w:rsid w:val="00204F01"/>
    <w:rsid w:val="002161B4"/>
    <w:rsid w:val="00216CDF"/>
    <w:rsid w:val="00240744"/>
    <w:rsid w:val="00240FBD"/>
    <w:rsid w:val="0024480E"/>
    <w:rsid w:val="00247079"/>
    <w:rsid w:val="00273DA5"/>
    <w:rsid w:val="002854B9"/>
    <w:rsid w:val="002905F7"/>
    <w:rsid w:val="0029408C"/>
    <w:rsid w:val="00295653"/>
    <w:rsid w:val="002D7C32"/>
    <w:rsid w:val="002E5E43"/>
    <w:rsid w:val="002E6A7F"/>
    <w:rsid w:val="002F0656"/>
    <w:rsid w:val="002F6DCB"/>
    <w:rsid w:val="003031D4"/>
    <w:rsid w:val="003032FC"/>
    <w:rsid w:val="0031654C"/>
    <w:rsid w:val="00323F51"/>
    <w:rsid w:val="003309CA"/>
    <w:rsid w:val="00335C71"/>
    <w:rsid w:val="00336389"/>
    <w:rsid w:val="00363557"/>
    <w:rsid w:val="003652BD"/>
    <w:rsid w:val="00365D49"/>
    <w:rsid w:val="00370ECA"/>
    <w:rsid w:val="003723D8"/>
    <w:rsid w:val="003815CA"/>
    <w:rsid w:val="003911A3"/>
    <w:rsid w:val="003A748E"/>
    <w:rsid w:val="003B7E66"/>
    <w:rsid w:val="003C5609"/>
    <w:rsid w:val="003E1AEE"/>
    <w:rsid w:val="003E1CCD"/>
    <w:rsid w:val="003E2255"/>
    <w:rsid w:val="003E5020"/>
    <w:rsid w:val="003F3A3F"/>
    <w:rsid w:val="003F686D"/>
    <w:rsid w:val="00425A5A"/>
    <w:rsid w:val="0043577E"/>
    <w:rsid w:val="00435F6A"/>
    <w:rsid w:val="00440FFA"/>
    <w:rsid w:val="004468E0"/>
    <w:rsid w:val="00454B5E"/>
    <w:rsid w:val="004701A6"/>
    <w:rsid w:val="0048529E"/>
    <w:rsid w:val="00492200"/>
    <w:rsid w:val="00496EDC"/>
    <w:rsid w:val="004A19B2"/>
    <w:rsid w:val="004A2FE5"/>
    <w:rsid w:val="004B0689"/>
    <w:rsid w:val="004B1D5C"/>
    <w:rsid w:val="004D3408"/>
    <w:rsid w:val="00501193"/>
    <w:rsid w:val="00510AC5"/>
    <w:rsid w:val="005117F5"/>
    <w:rsid w:val="0051196B"/>
    <w:rsid w:val="00520B7B"/>
    <w:rsid w:val="00537801"/>
    <w:rsid w:val="0055300E"/>
    <w:rsid w:val="0057526B"/>
    <w:rsid w:val="005823A2"/>
    <w:rsid w:val="00596FEF"/>
    <w:rsid w:val="005A3749"/>
    <w:rsid w:val="005A7E7A"/>
    <w:rsid w:val="005B6A28"/>
    <w:rsid w:val="005B765B"/>
    <w:rsid w:val="005C1776"/>
    <w:rsid w:val="005C185C"/>
    <w:rsid w:val="005C2C54"/>
    <w:rsid w:val="005D2DF9"/>
    <w:rsid w:val="005E0DD3"/>
    <w:rsid w:val="005E159E"/>
    <w:rsid w:val="005F78D7"/>
    <w:rsid w:val="006036F2"/>
    <w:rsid w:val="00606A77"/>
    <w:rsid w:val="00610342"/>
    <w:rsid w:val="006142D7"/>
    <w:rsid w:val="00624C7A"/>
    <w:rsid w:val="006453D9"/>
    <w:rsid w:val="006570E0"/>
    <w:rsid w:val="00657D92"/>
    <w:rsid w:val="00663C36"/>
    <w:rsid w:val="00674C8C"/>
    <w:rsid w:val="00681E7C"/>
    <w:rsid w:val="00683CEF"/>
    <w:rsid w:val="00691C1F"/>
    <w:rsid w:val="006A1798"/>
    <w:rsid w:val="006B2193"/>
    <w:rsid w:val="006B46AF"/>
    <w:rsid w:val="006C0D95"/>
    <w:rsid w:val="006D4533"/>
    <w:rsid w:val="006D70F5"/>
    <w:rsid w:val="006E14F5"/>
    <w:rsid w:val="006E23BE"/>
    <w:rsid w:val="006F49F3"/>
    <w:rsid w:val="006F740B"/>
    <w:rsid w:val="007168CA"/>
    <w:rsid w:val="00721B2B"/>
    <w:rsid w:val="00725738"/>
    <w:rsid w:val="00731274"/>
    <w:rsid w:val="007322A8"/>
    <w:rsid w:val="00733DF5"/>
    <w:rsid w:val="00745877"/>
    <w:rsid w:val="00746161"/>
    <w:rsid w:val="00753937"/>
    <w:rsid w:val="00761F62"/>
    <w:rsid w:val="00765D1F"/>
    <w:rsid w:val="00767B80"/>
    <w:rsid w:val="00782C6B"/>
    <w:rsid w:val="00796D85"/>
    <w:rsid w:val="007A0312"/>
    <w:rsid w:val="007A5CFC"/>
    <w:rsid w:val="007D03ED"/>
    <w:rsid w:val="007D2FFC"/>
    <w:rsid w:val="007E34E0"/>
    <w:rsid w:val="007E5100"/>
    <w:rsid w:val="007E6F46"/>
    <w:rsid w:val="007F56C5"/>
    <w:rsid w:val="008053E2"/>
    <w:rsid w:val="00823038"/>
    <w:rsid w:val="00841AC6"/>
    <w:rsid w:val="008441A6"/>
    <w:rsid w:val="008641D7"/>
    <w:rsid w:val="00882053"/>
    <w:rsid w:val="00890546"/>
    <w:rsid w:val="008915C3"/>
    <w:rsid w:val="008978D3"/>
    <w:rsid w:val="008A1D98"/>
    <w:rsid w:val="008B328A"/>
    <w:rsid w:val="008B32E0"/>
    <w:rsid w:val="008B6B57"/>
    <w:rsid w:val="008C04F6"/>
    <w:rsid w:val="008C54B7"/>
    <w:rsid w:val="008C6065"/>
    <w:rsid w:val="008D1ADD"/>
    <w:rsid w:val="008D6B0F"/>
    <w:rsid w:val="008E77C1"/>
    <w:rsid w:val="008E7928"/>
    <w:rsid w:val="0090591E"/>
    <w:rsid w:val="0092026A"/>
    <w:rsid w:val="00920FAA"/>
    <w:rsid w:val="009230B6"/>
    <w:rsid w:val="00931A86"/>
    <w:rsid w:val="00933099"/>
    <w:rsid w:val="00934BD8"/>
    <w:rsid w:val="009440A9"/>
    <w:rsid w:val="00945ED3"/>
    <w:rsid w:val="00953611"/>
    <w:rsid w:val="00954112"/>
    <w:rsid w:val="00975C0D"/>
    <w:rsid w:val="00986650"/>
    <w:rsid w:val="00987509"/>
    <w:rsid w:val="00992D42"/>
    <w:rsid w:val="009A62F1"/>
    <w:rsid w:val="009B1F5D"/>
    <w:rsid w:val="009B56A0"/>
    <w:rsid w:val="009C0887"/>
    <w:rsid w:val="009C5729"/>
    <w:rsid w:val="009C7E3D"/>
    <w:rsid w:val="009D1069"/>
    <w:rsid w:val="009E44CA"/>
    <w:rsid w:val="009E7AA7"/>
    <w:rsid w:val="009F6471"/>
    <w:rsid w:val="009F7279"/>
    <w:rsid w:val="00A02244"/>
    <w:rsid w:val="00A02692"/>
    <w:rsid w:val="00A125CA"/>
    <w:rsid w:val="00A168A4"/>
    <w:rsid w:val="00A21A46"/>
    <w:rsid w:val="00A27C9B"/>
    <w:rsid w:val="00A36CC1"/>
    <w:rsid w:val="00A53C5C"/>
    <w:rsid w:val="00A53D64"/>
    <w:rsid w:val="00A62396"/>
    <w:rsid w:val="00A70305"/>
    <w:rsid w:val="00A72197"/>
    <w:rsid w:val="00A81BBA"/>
    <w:rsid w:val="00A81E83"/>
    <w:rsid w:val="00A9114F"/>
    <w:rsid w:val="00AA3E08"/>
    <w:rsid w:val="00AA74E0"/>
    <w:rsid w:val="00AB2E20"/>
    <w:rsid w:val="00AC13BC"/>
    <w:rsid w:val="00AC5E24"/>
    <w:rsid w:val="00AD2C8C"/>
    <w:rsid w:val="00AD42E4"/>
    <w:rsid w:val="00AE53BB"/>
    <w:rsid w:val="00AF06E9"/>
    <w:rsid w:val="00AF22D0"/>
    <w:rsid w:val="00B006FD"/>
    <w:rsid w:val="00B10FEA"/>
    <w:rsid w:val="00B110DC"/>
    <w:rsid w:val="00B11296"/>
    <w:rsid w:val="00B259A9"/>
    <w:rsid w:val="00B31C20"/>
    <w:rsid w:val="00B36030"/>
    <w:rsid w:val="00B42CCD"/>
    <w:rsid w:val="00B545EE"/>
    <w:rsid w:val="00B568EF"/>
    <w:rsid w:val="00B627B3"/>
    <w:rsid w:val="00B630C0"/>
    <w:rsid w:val="00B6690D"/>
    <w:rsid w:val="00B66CD0"/>
    <w:rsid w:val="00B71208"/>
    <w:rsid w:val="00B95A72"/>
    <w:rsid w:val="00BB58B0"/>
    <w:rsid w:val="00BB58FC"/>
    <w:rsid w:val="00BB78F0"/>
    <w:rsid w:val="00BE00E4"/>
    <w:rsid w:val="00BE2B23"/>
    <w:rsid w:val="00C15E87"/>
    <w:rsid w:val="00C178F7"/>
    <w:rsid w:val="00C21B07"/>
    <w:rsid w:val="00C2772B"/>
    <w:rsid w:val="00C53461"/>
    <w:rsid w:val="00C55158"/>
    <w:rsid w:val="00C7068F"/>
    <w:rsid w:val="00C72B0F"/>
    <w:rsid w:val="00C86DBE"/>
    <w:rsid w:val="00CA10D0"/>
    <w:rsid w:val="00CB39A5"/>
    <w:rsid w:val="00CC277D"/>
    <w:rsid w:val="00CC689E"/>
    <w:rsid w:val="00D06CC0"/>
    <w:rsid w:val="00D12FA3"/>
    <w:rsid w:val="00D16658"/>
    <w:rsid w:val="00D237CA"/>
    <w:rsid w:val="00D25D6B"/>
    <w:rsid w:val="00D4001C"/>
    <w:rsid w:val="00D40753"/>
    <w:rsid w:val="00D423E0"/>
    <w:rsid w:val="00D566B7"/>
    <w:rsid w:val="00D67208"/>
    <w:rsid w:val="00D76018"/>
    <w:rsid w:val="00D87A60"/>
    <w:rsid w:val="00DA1994"/>
    <w:rsid w:val="00DA49A8"/>
    <w:rsid w:val="00DA720A"/>
    <w:rsid w:val="00DB522B"/>
    <w:rsid w:val="00DB7BAC"/>
    <w:rsid w:val="00DC1AB9"/>
    <w:rsid w:val="00DD25C5"/>
    <w:rsid w:val="00DE1ABD"/>
    <w:rsid w:val="00DF6EA0"/>
    <w:rsid w:val="00E02BAE"/>
    <w:rsid w:val="00E15AF7"/>
    <w:rsid w:val="00E31371"/>
    <w:rsid w:val="00E34BA6"/>
    <w:rsid w:val="00E47178"/>
    <w:rsid w:val="00E52100"/>
    <w:rsid w:val="00E54153"/>
    <w:rsid w:val="00E7404C"/>
    <w:rsid w:val="00E80D4F"/>
    <w:rsid w:val="00E819D9"/>
    <w:rsid w:val="00E95419"/>
    <w:rsid w:val="00EB0954"/>
    <w:rsid w:val="00EB42B7"/>
    <w:rsid w:val="00EC1EF1"/>
    <w:rsid w:val="00EC3329"/>
    <w:rsid w:val="00F22C8D"/>
    <w:rsid w:val="00F40188"/>
    <w:rsid w:val="00F4238F"/>
    <w:rsid w:val="00F51EE6"/>
    <w:rsid w:val="00F65787"/>
    <w:rsid w:val="00F65823"/>
    <w:rsid w:val="00F94F15"/>
    <w:rsid w:val="00F95B1B"/>
    <w:rsid w:val="00FA0320"/>
    <w:rsid w:val="00FA7B7C"/>
    <w:rsid w:val="00FB2709"/>
    <w:rsid w:val="00FB2DFD"/>
    <w:rsid w:val="00FB7024"/>
    <w:rsid w:val="00FB72C9"/>
    <w:rsid w:val="00FD466B"/>
    <w:rsid w:val="00FD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46B25C"/>
  <w15:docId w15:val="{600C1640-676A-4A0B-8CC8-579C57763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0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34"/>
      <w:ind w:left="120"/>
      <w:jc w:val="both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7"/>
      <w:ind w:left="838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67208"/>
    <w:rPr>
      <w:color w:val="0000FF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683CE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978D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978D3"/>
    <w:rPr>
      <w:rFonts w:ascii="Times New Roman" w:eastAsia="Times New Roman" w:hAnsi="Times New Roman" w:cs="Times New Roman"/>
      <w:sz w:val="23"/>
      <w:szCs w:val="23"/>
    </w:rPr>
  </w:style>
  <w:style w:type="character" w:styleId="FollowedHyperlink">
    <w:name w:val="FollowedHyperlink"/>
    <w:basedOn w:val="DefaultParagraphFont"/>
    <w:uiPriority w:val="99"/>
    <w:semiHidden/>
    <w:unhideWhenUsed/>
    <w:rsid w:val="00796D8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ysej.github.io/" TargetMode="External"/><Relationship Id="rId13" Type="http://schemas.openxmlformats.org/officeDocument/2006/relationships/hyperlink" Target="https://github.com/booysej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hyperlink" Target="https://www.researchgate.net/publication/360611852_Regional_electricity_load_profile_subclasses_for_distribution_network_planning_Industrial_and_Commercial_Use_of_Energy_Conference_ICUE_Aug_1_2013" TargetMode="External"/><Relationship Id="rId7" Type="http://schemas.openxmlformats.org/officeDocument/2006/relationships/hyperlink" Target="https://booysej.github.io/" TargetMode="External"/><Relationship Id="rId12" Type="http://schemas.openxmlformats.org/officeDocument/2006/relationships/hyperlink" Target="https://github.com/booysej" TargetMode="External"/><Relationship Id="rId17" Type="http://schemas.openxmlformats.org/officeDocument/2006/relationships/hyperlink" Target="https://www.linkedin.com/in/jacques-booysen-3a1b921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jacques-booysen-3a1b921/" TargetMode="External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booysej.github.io/" TargetMode="External"/><Relationship Id="rId11" Type="http://schemas.openxmlformats.org/officeDocument/2006/relationships/hyperlink" Target="https://github.com/booysej" TargetMode="External"/><Relationship Id="rId24" Type="http://schemas.openxmlformats.org/officeDocument/2006/relationships/theme" Target="theme/theme1.xml"/><Relationship Id="rId5" Type="http://schemas.openxmlformats.org/officeDocument/2006/relationships/hyperlink" Target="mailto:booysenjacques@gmail.com" TargetMode="External"/><Relationship Id="rId15" Type="http://schemas.openxmlformats.org/officeDocument/2006/relationships/hyperlink" Target="https://www.linkedin.com/in/energydatascientist/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hyperlink" Target="https://ieeexplore.ieee.org/document/682776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0</Words>
  <Characters>433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ey, Sarika</dc:creator>
  <cp:lastModifiedBy>Jacques Booysen</cp:lastModifiedBy>
  <cp:revision>2</cp:revision>
  <dcterms:created xsi:type="dcterms:W3CDTF">2023-12-22T05:55:00Z</dcterms:created>
  <dcterms:modified xsi:type="dcterms:W3CDTF">2023-12-22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5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5-11T00:00:00Z</vt:filetime>
  </property>
</Properties>
</file>